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A9D13" w14:textId="77777777" w:rsidR="0086480F" w:rsidRPr="0086480F" w:rsidRDefault="0086480F" w:rsidP="0086480F">
      <w:pPr>
        <w:jc w:val="center"/>
        <w:rPr>
          <w:rFonts w:ascii="Times New Roman" w:hAnsi="Times New Roman" w:cs="Times New Roman"/>
          <w:b/>
          <w:bCs/>
          <w:color w:val="auto"/>
          <w:sz w:val="18"/>
          <w:szCs w:val="22"/>
        </w:rPr>
      </w:pPr>
      <w:r w:rsidRPr="0086480F">
        <w:rPr>
          <w:rFonts w:ascii="Times New Roman" w:hAnsi="Times New Roman" w:cs="Times New Roman"/>
          <w:b/>
          <w:bCs/>
          <w:color w:val="auto"/>
          <w:sz w:val="18"/>
          <w:szCs w:val="22"/>
        </w:rPr>
        <w:t>2018-2019 EĞİTİM-ÖĞRETİM YILI EĞİTİM BİLİMLERİ BÖLÜMÜ</w:t>
      </w:r>
    </w:p>
    <w:p w14:paraId="4898AEC7" w14:textId="77777777" w:rsidR="0086480F" w:rsidRPr="0038627A" w:rsidRDefault="0086480F" w:rsidP="0086480F">
      <w:pPr>
        <w:pStyle w:val="ListeParagraf"/>
        <w:ind w:left="645"/>
        <w:jc w:val="center"/>
        <w:rPr>
          <w:rFonts w:ascii="Times New Roman" w:hAnsi="Times New Roman" w:cs="Times New Roman"/>
          <w:b/>
          <w:bCs/>
          <w:color w:val="auto"/>
          <w:sz w:val="18"/>
          <w:szCs w:val="22"/>
        </w:rPr>
      </w:pPr>
      <w:r w:rsidRPr="00F019D4">
        <w:rPr>
          <w:rFonts w:ascii="Times New Roman" w:hAnsi="Times New Roman" w:cs="Times New Roman"/>
          <w:b/>
          <w:bCs/>
          <w:color w:val="auto"/>
          <w:sz w:val="18"/>
          <w:szCs w:val="22"/>
        </w:rPr>
        <w:t xml:space="preserve">REHBERLİK VE PSİKOLOJİK DANIŞMANLIK LİSANS PROGRAMI GÜZ YARIYILI </w:t>
      </w:r>
      <w:r>
        <w:rPr>
          <w:rFonts w:ascii="Times New Roman" w:hAnsi="Times New Roman" w:cs="Times New Roman"/>
          <w:b/>
          <w:bCs/>
          <w:color w:val="auto"/>
          <w:sz w:val="18"/>
          <w:szCs w:val="22"/>
        </w:rPr>
        <w:t>BÜTÜNLEME SINAV</w:t>
      </w:r>
      <w:r w:rsidRPr="00F019D4">
        <w:rPr>
          <w:rFonts w:ascii="Times New Roman" w:hAnsi="Times New Roman" w:cs="Times New Roman"/>
          <w:b/>
          <w:bCs/>
          <w:color w:val="auto"/>
          <w:sz w:val="18"/>
          <w:szCs w:val="22"/>
        </w:rPr>
        <w:t xml:space="preserve"> PROGRAMI</w:t>
      </w:r>
    </w:p>
    <w:tbl>
      <w:tblPr>
        <w:tblStyle w:val="TabloKlavuzu"/>
        <w:tblW w:w="12902" w:type="dxa"/>
        <w:jc w:val="center"/>
        <w:tblLayout w:type="fixed"/>
        <w:tblLook w:val="04A0" w:firstRow="1" w:lastRow="0" w:firstColumn="1" w:lastColumn="0" w:noHBand="0" w:noVBand="1"/>
      </w:tblPr>
      <w:tblGrid>
        <w:gridCol w:w="550"/>
        <w:gridCol w:w="615"/>
        <w:gridCol w:w="2799"/>
        <w:gridCol w:w="54"/>
        <w:gridCol w:w="2068"/>
        <w:gridCol w:w="430"/>
        <w:gridCol w:w="1133"/>
        <w:gridCol w:w="148"/>
        <w:gridCol w:w="1162"/>
        <w:gridCol w:w="250"/>
        <w:gridCol w:w="1188"/>
        <w:gridCol w:w="371"/>
        <w:gridCol w:w="962"/>
        <w:gridCol w:w="881"/>
        <w:gridCol w:w="291"/>
      </w:tblGrid>
      <w:tr w:rsidR="0086480F" w:rsidRPr="0038627A" w14:paraId="08ACEDEB" w14:textId="77777777" w:rsidTr="0086480F">
        <w:trPr>
          <w:gridAfter w:val="1"/>
          <w:wAfter w:w="286" w:type="dxa"/>
          <w:trHeight w:val="20"/>
          <w:jc w:val="center"/>
        </w:trPr>
        <w:tc>
          <w:tcPr>
            <w:tcW w:w="550" w:type="dxa"/>
            <w:vMerge w:val="restart"/>
          </w:tcPr>
          <w:p w14:paraId="71F28B58" w14:textId="77777777" w:rsidR="0086480F" w:rsidRPr="0038627A" w:rsidRDefault="0086480F" w:rsidP="003E3DBE">
            <w:pPr>
              <w:pStyle w:val="AralkYok"/>
              <w:contextualSpacing/>
            </w:pPr>
            <w:bookmarkStart w:id="0" w:name="_Hlk527644798"/>
            <w:bookmarkStart w:id="1" w:name="_Hlk527645053"/>
          </w:p>
        </w:tc>
        <w:tc>
          <w:tcPr>
            <w:tcW w:w="615" w:type="dxa"/>
            <w:vMerge w:val="restart"/>
          </w:tcPr>
          <w:p w14:paraId="00D8AE5A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2"/>
                <w:szCs w:val="12"/>
              </w:rPr>
            </w:pPr>
          </w:p>
        </w:tc>
        <w:tc>
          <w:tcPr>
            <w:tcW w:w="2799" w:type="dxa"/>
          </w:tcPr>
          <w:p w14:paraId="13A55E15" w14:textId="77777777" w:rsidR="0086480F" w:rsidRDefault="0086480F" w:rsidP="003E3DBE">
            <w:pPr>
              <w:contextualSpacing/>
              <w:jc w:val="center"/>
            </w:pPr>
            <w:r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21.01.2019</w:t>
            </w:r>
          </w:p>
        </w:tc>
        <w:tc>
          <w:tcPr>
            <w:tcW w:w="2552" w:type="dxa"/>
            <w:gridSpan w:val="3"/>
          </w:tcPr>
          <w:p w14:paraId="4A1705A0" w14:textId="77777777" w:rsidR="0086480F" w:rsidRDefault="0086480F" w:rsidP="003E3DBE">
            <w:pPr>
              <w:contextualSpacing/>
              <w:jc w:val="center"/>
            </w:pPr>
            <w:r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22.01.2019</w:t>
            </w:r>
          </w:p>
        </w:tc>
        <w:tc>
          <w:tcPr>
            <w:tcW w:w="2693" w:type="dxa"/>
            <w:gridSpan w:val="4"/>
          </w:tcPr>
          <w:p w14:paraId="703FA0BA" w14:textId="77777777" w:rsidR="0086480F" w:rsidRDefault="0086480F" w:rsidP="003E3DBE">
            <w:pPr>
              <w:contextualSpacing/>
              <w:jc w:val="center"/>
            </w:pPr>
            <w:r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23.01.2019</w:t>
            </w:r>
          </w:p>
        </w:tc>
        <w:tc>
          <w:tcPr>
            <w:tcW w:w="1559" w:type="dxa"/>
            <w:gridSpan w:val="2"/>
          </w:tcPr>
          <w:p w14:paraId="540600BF" w14:textId="77777777" w:rsidR="0086480F" w:rsidRDefault="0086480F" w:rsidP="003E3DBE">
            <w:pPr>
              <w:contextualSpacing/>
              <w:jc w:val="center"/>
            </w:pPr>
            <w:r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24.01.2019</w:t>
            </w:r>
          </w:p>
        </w:tc>
        <w:tc>
          <w:tcPr>
            <w:tcW w:w="1843" w:type="dxa"/>
            <w:gridSpan w:val="2"/>
          </w:tcPr>
          <w:p w14:paraId="05577EED" w14:textId="77777777" w:rsidR="0086480F" w:rsidRDefault="0086480F" w:rsidP="003E3DBE">
            <w:pPr>
              <w:contextualSpacing/>
              <w:jc w:val="center"/>
            </w:pPr>
            <w:r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25.01.2019</w:t>
            </w:r>
          </w:p>
        </w:tc>
      </w:tr>
      <w:tr w:rsidR="0086480F" w:rsidRPr="0038627A" w14:paraId="6A0DB5BD" w14:textId="77777777" w:rsidTr="0086480F">
        <w:trPr>
          <w:gridAfter w:val="1"/>
          <w:wAfter w:w="286" w:type="dxa"/>
          <w:trHeight w:val="20"/>
          <w:jc w:val="center"/>
        </w:trPr>
        <w:tc>
          <w:tcPr>
            <w:tcW w:w="550" w:type="dxa"/>
            <w:vMerge/>
          </w:tcPr>
          <w:p w14:paraId="6D2FFD1A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2"/>
                <w:szCs w:val="12"/>
              </w:rPr>
            </w:pPr>
          </w:p>
        </w:tc>
        <w:tc>
          <w:tcPr>
            <w:tcW w:w="615" w:type="dxa"/>
            <w:vMerge/>
          </w:tcPr>
          <w:p w14:paraId="650DB924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2"/>
                <w:szCs w:val="12"/>
              </w:rPr>
            </w:pPr>
          </w:p>
        </w:tc>
        <w:tc>
          <w:tcPr>
            <w:tcW w:w="2799" w:type="dxa"/>
          </w:tcPr>
          <w:p w14:paraId="5A848D17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</w:pPr>
            <w:r w:rsidRPr="0038627A"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Pazartesi</w:t>
            </w:r>
          </w:p>
        </w:tc>
        <w:tc>
          <w:tcPr>
            <w:tcW w:w="2552" w:type="dxa"/>
            <w:gridSpan w:val="3"/>
          </w:tcPr>
          <w:p w14:paraId="2A25A497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</w:pPr>
            <w:r w:rsidRPr="0038627A"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Salı</w:t>
            </w:r>
          </w:p>
        </w:tc>
        <w:tc>
          <w:tcPr>
            <w:tcW w:w="2693" w:type="dxa"/>
            <w:gridSpan w:val="4"/>
          </w:tcPr>
          <w:p w14:paraId="01280AA7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</w:pPr>
            <w:r w:rsidRPr="0038627A"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Çarşamba</w:t>
            </w:r>
          </w:p>
        </w:tc>
        <w:tc>
          <w:tcPr>
            <w:tcW w:w="1559" w:type="dxa"/>
            <w:gridSpan w:val="2"/>
          </w:tcPr>
          <w:p w14:paraId="782D5B51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</w:pPr>
            <w:r w:rsidRPr="0038627A"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Perşembe</w:t>
            </w: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</w:tcPr>
          <w:p w14:paraId="7F152A89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</w:pPr>
            <w:r w:rsidRPr="0038627A">
              <w:rPr>
                <w:rFonts w:ascii="Times New Roman" w:hAnsi="Times New Roman" w:cs="Times New Roman"/>
                <w:b/>
                <w:color w:val="auto"/>
                <w:sz w:val="16"/>
                <w:szCs w:val="16"/>
              </w:rPr>
              <w:t>Cuma</w:t>
            </w:r>
          </w:p>
        </w:tc>
      </w:tr>
      <w:bookmarkEnd w:id="0"/>
      <w:tr w:rsidR="0086480F" w:rsidRPr="0038627A" w14:paraId="63D41CFF" w14:textId="77777777" w:rsidTr="00AE39C1">
        <w:trPr>
          <w:gridAfter w:val="1"/>
          <w:wAfter w:w="286" w:type="dxa"/>
          <w:cantSplit/>
          <w:trHeight w:val="20"/>
          <w:jc w:val="center"/>
        </w:trPr>
        <w:tc>
          <w:tcPr>
            <w:tcW w:w="550" w:type="dxa"/>
            <w:vMerge w:val="restart"/>
            <w:textDirection w:val="btLr"/>
            <w:vAlign w:val="center"/>
          </w:tcPr>
          <w:p w14:paraId="2B020A20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0"/>
                <w:szCs w:val="10"/>
              </w:rPr>
            </w:pPr>
            <w:r w:rsidRPr="00F019D4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22"/>
              </w:rPr>
              <w:t>REHBERLİK VE PSİKOLOJİK DANIŞMANLIK</w:t>
            </w:r>
          </w:p>
        </w:tc>
        <w:tc>
          <w:tcPr>
            <w:tcW w:w="615" w:type="dxa"/>
            <w:vMerge w:val="restart"/>
            <w:textDirection w:val="btLr"/>
            <w:vAlign w:val="center"/>
          </w:tcPr>
          <w:p w14:paraId="084B27C6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0"/>
              </w:rPr>
            </w:pPr>
            <w:r w:rsidRPr="0038627A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  <w:t>9.30-10.45</w:t>
            </w:r>
          </w:p>
        </w:tc>
        <w:tc>
          <w:tcPr>
            <w:tcW w:w="2799" w:type="dxa"/>
            <w:vMerge w:val="restart"/>
            <w:vAlign w:val="center"/>
          </w:tcPr>
          <w:p w14:paraId="4641889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EMB-003 </w:t>
            </w:r>
          </w:p>
          <w:p w14:paraId="5B228C8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ğitim Sosyolojisi</w:t>
            </w:r>
          </w:p>
          <w:p w14:paraId="5777132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Z-04 </w:t>
            </w:r>
          </w:p>
        </w:tc>
        <w:tc>
          <w:tcPr>
            <w:tcW w:w="2552" w:type="dxa"/>
            <w:gridSpan w:val="3"/>
            <w:vMerge w:val="restart"/>
            <w:vAlign w:val="center"/>
          </w:tcPr>
          <w:p w14:paraId="0E26AAC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307</w:t>
            </w:r>
          </w:p>
          <w:p w14:paraId="7C71F4B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Mesleki Rehberlik ve Danışma</w:t>
            </w:r>
          </w:p>
          <w:p w14:paraId="3AC7318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 [ÇK]</w:t>
            </w:r>
          </w:p>
        </w:tc>
        <w:tc>
          <w:tcPr>
            <w:tcW w:w="2693" w:type="dxa"/>
            <w:gridSpan w:val="4"/>
            <w:shd w:val="clear" w:color="auto" w:fill="auto"/>
            <w:vAlign w:val="center"/>
          </w:tcPr>
          <w:p w14:paraId="06C408D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GK-003</w:t>
            </w:r>
          </w:p>
          <w:p w14:paraId="2994298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Türk Dili 1</w:t>
            </w:r>
          </w:p>
          <w:p w14:paraId="3409D877" w14:textId="77777777" w:rsidR="0086480F" w:rsidRPr="00AE39C1" w:rsidRDefault="0086480F" w:rsidP="003E3DBE">
            <w:pPr>
              <w:tabs>
                <w:tab w:val="left" w:pos="0"/>
                <w:tab w:val="left" w:pos="284"/>
                <w:tab w:val="left" w:pos="709"/>
              </w:tabs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4</w:t>
            </w:r>
          </w:p>
        </w:tc>
        <w:tc>
          <w:tcPr>
            <w:tcW w:w="1559" w:type="dxa"/>
            <w:gridSpan w:val="2"/>
            <w:vMerge w:val="restart"/>
            <w:shd w:val="clear" w:color="auto" w:fill="auto"/>
            <w:vAlign w:val="center"/>
          </w:tcPr>
          <w:p w14:paraId="78C21E7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YDİ101</w:t>
            </w:r>
          </w:p>
          <w:p w14:paraId="4A171E1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Yabancı Dil 1*</w:t>
            </w:r>
          </w:p>
        </w:tc>
        <w:tc>
          <w:tcPr>
            <w:tcW w:w="1843" w:type="dxa"/>
            <w:gridSpan w:val="2"/>
            <w:vMerge w:val="restart"/>
            <w:shd w:val="clear" w:color="auto" w:fill="auto"/>
            <w:vAlign w:val="center"/>
          </w:tcPr>
          <w:p w14:paraId="73E9F2A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ATA101</w:t>
            </w:r>
          </w:p>
          <w:p w14:paraId="710EE78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Atatürk İlke. </w:t>
            </w:r>
            <w:proofErr w:type="gramStart"/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ve</w:t>
            </w:r>
            <w:proofErr w:type="gramEnd"/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 İnkılap Tarihi I*</w:t>
            </w:r>
          </w:p>
        </w:tc>
      </w:tr>
      <w:tr w:rsidR="0086480F" w:rsidRPr="0038627A" w14:paraId="6DAB8A90" w14:textId="77777777" w:rsidTr="00AE39C1">
        <w:trPr>
          <w:gridAfter w:val="1"/>
          <w:wAfter w:w="286" w:type="dxa"/>
          <w:cantSplit/>
          <w:trHeight w:val="213"/>
          <w:jc w:val="center"/>
        </w:trPr>
        <w:tc>
          <w:tcPr>
            <w:tcW w:w="550" w:type="dxa"/>
            <w:vMerge/>
            <w:textDirection w:val="btLr"/>
            <w:vAlign w:val="center"/>
          </w:tcPr>
          <w:p w14:paraId="5B695A72" w14:textId="77777777" w:rsidR="0086480F" w:rsidRPr="00F019D4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22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73BFB242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vAlign w:val="center"/>
          </w:tcPr>
          <w:p w14:paraId="1C268EE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gridSpan w:val="3"/>
            <w:vMerge/>
            <w:vAlign w:val="center"/>
          </w:tcPr>
          <w:p w14:paraId="0E460B2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693" w:type="dxa"/>
            <w:gridSpan w:val="4"/>
            <w:vMerge w:val="restart"/>
            <w:shd w:val="clear" w:color="auto" w:fill="auto"/>
            <w:vAlign w:val="center"/>
          </w:tcPr>
          <w:p w14:paraId="302727C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GK101</w:t>
            </w:r>
          </w:p>
          <w:p w14:paraId="692D7E6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Türkçe I: Yazılı Anlatım</w:t>
            </w:r>
          </w:p>
          <w:p w14:paraId="11579E2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4 [EÇK]</w:t>
            </w: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695AD20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5C380F3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</w:tr>
      <w:tr w:rsidR="0086480F" w:rsidRPr="0038627A" w14:paraId="33DA59C0" w14:textId="77777777" w:rsidTr="00AE39C1">
        <w:trPr>
          <w:gridAfter w:val="1"/>
          <w:wAfter w:w="286" w:type="dxa"/>
          <w:cantSplit/>
          <w:trHeight w:val="20"/>
          <w:jc w:val="center"/>
        </w:trPr>
        <w:tc>
          <w:tcPr>
            <w:tcW w:w="550" w:type="dxa"/>
            <w:vMerge/>
            <w:textDirection w:val="btLr"/>
            <w:vAlign w:val="center"/>
          </w:tcPr>
          <w:p w14:paraId="68EFA641" w14:textId="77777777" w:rsidR="0086480F" w:rsidRPr="00F019D4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22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4CC9F3D7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Align w:val="center"/>
          </w:tcPr>
          <w:p w14:paraId="7A9C4BF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MB 205</w:t>
            </w:r>
          </w:p>
          <w:p w14:paraId="591BC3F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Ölçme ve Değerlendirme</w:t>
            </w:r>
          </w:p>
          <w:p w14:paraId="19397DE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 [ÖY]</w:t>
            </w:r>
          </w:p>
          <w:p w14:paraId="4D9EB51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gridSpan w:val="3"/>
            <w:vMerge/>
            <w:vAlign w:val="center"/>
          </w:tcPr>
          <w:p w14:paraId="5C97295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693" w:type="dxa"/>
            <w:gridSpan w:val="4"/>
            <w:vMerge/>
            <w:shd w:val="clear" w:color="auto" w:fill="auto"/>
            <w:vAlign w:val="center"/>
          </w:tcPr>
          <w:p w14:paraId="2E191E6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14B1548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72048E7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</w:tr>
      <w:tr w:rsidR="0086480F" w:rsidRPr="0038627A" w14:paraId="35CF6244" w14:textId="77777777" w:rsidTr="00AE39C1">
        <w:trPr>
          <w:gridAfter w:val="1"/>
          <w:wAfter w:w="286" w:type="dxa"/>
          <w:cantSplit/>
          <w:trHeight w:val="20"/>
          <w:jc w:val="center"/>
        </w:trPr>
        <w:tc>
          <w:tcPr>
            <w:tcW w:w="550" w:type="dxa"/>
            <w:vMerge/>
          </w:tcPr>
          <w:p w14:paraId="5AB1F197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 w:val="restart"/>
            <w:textDirection w:val="btLr"/>
            <w:vAlign w:val="center"/>
          </w:tcPr>
          <w:p w14:paraId="778E1BB3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0"/>
              </w:rPr>
            </w:pPr>
            <w:r w:rsidRPr="0038627A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  <w:t>11.00-12.15</w:t>
            </w:r>
          </w:p>
        </w:tc>
        <w:tc>
          <w:tcPr>
            <w:tcW w:w="2799" w:type="dxa"/>
            <w:vMerge w:val="restart"/>
            <w:vAlign w:val="center"/>
          </w:tcPr>
          <w:p w14:paraId="21C986C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-101</w:t>
            </w:r>
          </w:p>
          <w:p w14:paraId="4B45728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Psikolojiye Giriş</w:t>
            </w: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 </w:t>
            </w:r>
          </w:p>
          <w:p w14:paraId="4246F81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Z-05 </w:t>
            </w:r>
          </w:p>
        </w:tc>
        <w:tc>
          <w:tcPr>
            <w:tcW w:w="2552" w:type="dxa"/>
            <w:gridSpan w:val="3"/>
            <w:vAlign w:val="center"/>
          </w:tcPr>
          <w:p w14:paraId="37A83E6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405</w:t>
            </w:r>
          </w:p>
          <w:p w14:paraId="4C6FE504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İlköğretimde Rehberlik</w:t>
            </w:r>
          </w:p>
          <w:p w14:paraId="7BB1A93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5</w:t>
            </w:r>
          </w:p>
        </w:tc>
        <w:tc>
          <w:tcPr>
            <w:tcW w:w="2693" w:type="dxa"/>
            <w:gridSpan w:val="4"/>
            <w:vMerge w:val="restart"/>
            <w:shd w:val="clear" w:color="auto" w:fill="auto"/>
            <w:vAlign w:val="center"/>
          </w:tcPr>
          <w:p w14:paraId="69B65A6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RPD 403 Bireyle Psikolojik Danışma Uygulamaları </w:t>
            </w:r>
          </w:p>
          <w:p w14:paraId="13B6378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5</w:t>
            </w:r>
          </w:p>
        </w:tc>
        <w:tc>
          <w:tcPr>
            <w:tcW w:w="1559" w:type="dxa"/>
            <w:gridSpan w:val="2"/>
            <w:vMerge w:val="restart"/>
            <w:shd w:val="clear" w:color="auto" w:fill="auto"/>
            <w:vAlign w:val="center"/>
          </w:tcPr>
          <w:p w14:paraId="507DB67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843" w:type="dxa"/>
            <w:gridSpan w:val="2"/>
            <w:vMerge w:val="restart"/>
            <w:shd w:val="clear" w:color="auto" w:fill="auto"/>
            <w:vAlign w:val="center"/>
          </w:tcPr>
          <w:p w14:paraId="01CD234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</w:tr>
      <w:tr w:rsidR="0086480F" w:rsidRPr="0038627A" w14:paraId="5DAA0EC5" w14:textId="77777777" w:rsidTr="00AE39C1">
        <w:trPr>
          <w:gridAfter w:val="1"/>
          <w:wAfter w:w="286" w:type="dxa"/>
          <w:cantSplit/>
          <w:trHeight w:val="115"/>
          <w:jc w:val="center"/>
        </w:trPr>
        <w:tc>
          <w:tcPr>
            <w:tcW w:w="550" w:type="dxa"/>
            <w:vMerge/>
          </w:tcPr>
          <w:p w14:paraId="6FF98DC4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53C0787C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vAlign w:val="center"/>
          </w:tcPr>
          <w:p w14:paraId="19DB16A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2552" w:type="dxa"/>
            <w:gridSpan w:val="3"/>
            <w:vMerge w:val="restart"/>
            <w:vAlign w:val="center"/>
          </w:tcPr>
          <w:p w14:paraId="04FFA8F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201</w:t>
            </w:r>
          </w:p>
          <w:p w14:paraId="5F026924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ehberlik ve Psikolojik Danışma</w:t>
            </w:r>
          </w:p>
          <w:p w14:paraId="7A88809D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5 [ÇK]</w:t>
            </w:r>
          </w:p>
        </w:tc>
        <w:tc>
          <w:tcPr>
            <w:tcW w:w="2693" w:type="dxa"/>
            <w:gridSpan w:val="4"/>
            <w:vMerge/>
            <w:shd w:val="clear" w:color="auto" w:fill="auto"/>
            <w:vAlign w:val="center"/>
          </w:tcPr>
          <w:p w14:paraId="61BAEE8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5B5CEB9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16C6A4B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</w:tr>
      <w:tr w:rsidR="0086480F" w:rsidRPr="0038627A" w14:paraId="659C4263" w14:textId="77777777" w:rsidTr="00AE39C1">
        <w:trPr>
          <w:gridAfter w:val="1"/>
          <w:wAfter w:w="286" w:type="dxa"/>
          <w:cantSplit/>
          <w:trHeight w:val="644"/>
          <w:jc w:val="center"/>
        </w:trPr>
        <w:tc>
          <w:tcPr>
            <w:tcW w:w="550" w:type="dxa"/>
            <w:vMerge/>
            <w:tcBorders>
              <w:bottom w:val="single" w:sz="4" w:space="0" w:color="auto"/>
            </w:tcBorders>
          </w:tcPr>
          <w:p w14:paraId="600572EE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4C170CB8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tcBorders>
              <w:bottom w:val="single" w:sz="4" w:space="0" w:color="auto"/>
            </w:tcBorders>
            <w:vAlign w:val="center"/>
          </w:tcPr>
          <w:p w14:paraId="2B4FDD24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 RPD 305</w:t>
            </w:r>
          </w:p>
          <w:p w14:paraId="31E36FF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Psikolojik Danışma ilke ve Yöntemleri </w:t>
            </w:r>
          </w:p>
          <w:p w14:paraId="7D4A3D6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5 [ÖY]</w:t>
            </w:r>
          </w:p>
        </w:tc>
        <w:tc>
          <w:tcPr>
            <w:tcW w:w="2552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423666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2693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1B3A6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EGK 407 </w:t>
            </w:r>
          </w:p>
          <w:p w14:paraId="189B7C5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Topluma Hizmet Uygulamaları </w:t>
            </w:r>
          </w:p>
          <w:p w14:paraId="1FFE256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5</w:t>
            </w:r>
          </w:p>
          <w:p w14:paraId="73ED5CF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[EÇK]</w:t>
            </w:r>
          </w:p>
        </w:tc>
        <w:tc>
          <w:tcPr>
            <w:tcW w:w="1559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1488A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843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CB8AE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</w:tr>
      <w:tr w:rsidR="0086480F" w:rsidRPr="0038627A" w14:paraId="3C6990BD" w14:textId="77777777" w:rsidTr="00AE39C1">
        <w:trPr>
          <w:gridAfter w:val="1"/>
          <w:wAfter w:w="286" w:type="dxa"/>
          <w:cantSplit/>
          <w:trHeight w:val="483"/>
          <w:jc w:val="center"/>
        </w:trPr>
        <w:tc>
          <w:tcPr>
            <w:tcW w:w="550" w:type="dxa"/>
            <w:vMerge/>
            <w:tcBorders>
              <w:bottom w:val="single" w:sz="4" w:space="0" w:color="auto"/>
            </w:tcBorders>
          </w:tcPr>
          <w:p w14:paraId="36ABCFF1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 w:val="restart"/>
            <w:tcBorders>
              <w:bottom w:val="single" w:sz="4" w:space="0" w:color="auto"/>
            </w:tcBorders>
            <w:textDirection w:val="btLr"/>
            <w:vAlign w:val="center"/>
          </w:tcPr>
          <w:p w14:paraId="785533AE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0"/>
              </w:rPr>
            </w:pPr>
            <w:r w:rsidRPr="0038627A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  <w:t>13.00-14.15</w:t>
            </w:r>
          </w:p>
        </w:tc>
        <w:tc>
          <w:tcPr>
            <w:tcW w:w="2799" w:type="dxa"/>
            <w:tcBorders>
              <w:bottom w:val="single" w:sz="4" w:space="0" w:color="auto"/>
            </w:tcBorders>
            <w:vAlign w:val="center"/>
          </w:tcPr>
          <w:p w14:paraId="77AC7FF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409</w:t>
            </w:r>
          </w:p>
          <w:p w14:paraId="2FB5F3F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Kısa Süreli Psikolojik Danışma</w:t>
            </w:r>
          </w:p>
          <w:p w14:paraId="725DC88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</w:t>
            </w:r>
          </w:p>
        </w:tc>
        <w:tc>
          <w:tcPr>
            <w:tcW w:w="2552" w:type="dxa"/>
            <w:gridSpan w:val="3"/>
            <w:vMerge w:val="restart"/>
            <w:tcBorders>
              <w:bottom w:val="single" w:sz="4" w:space="0" w:color="auto"/>
            </w:tcBorders>
            <w:vAlign w:val="center"/>
          </w:tcPr>
          <w:p w14:paraId="12E22BC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303</w:t>
            </w:r>
          </w:p>
          <w:p w14:paraId="09B5166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Kişilik Kuramları</w:t>
            </w:r>
          </w:p>
          <w:p w14:paraId="032A3DD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-</w:t>
            </w:r>
          </w:p>
        </w:tc>
        <w:tc>
          <w:tcPr>
            <w:tcW w:w="2693" w:type="dxa"/>
            <w:gridSpan w:val="4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93770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205</w:t>
            </w:r>
          </w:p>
          <w:p w14:paraId="624A7FD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Bireyi Tanıma Teknikleri</w:t>
            </w:r>
          </w:p>
          <w:p w14:paraId="5F18522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Z-04 </w:t>
            </w:r>
          </w:p>
        </w:tc>
        <w:tc>
          <w:tcPr>
            <w:tcW w:w="1559" w:type="dxa"/>
            <w:gridSpan w:val="2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15D13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203</w:t>
            </w:r>
          </w:p>
          <w:p w14:paraId="37089D7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İstatistik I</w:t>
            </w:r>
          </w:p>
          <w:p w14:paraId="608D168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5</w:t>
            </w:r>
          </w:p>
        </w:tc>
        <w:tc>
          <w:tcPr>
            <w:tcW w:w="1843" w:type="dxa"/>
            <w:gridSpan w:val="2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A5F30A" w14:textId="77777777" w:rsidR="0086480F" w:rsidRPr="00AE39C1" w:rsidRDefault="0086480F" w:rsidP="003E3DBE">
            <w:pPr>
              <w:contextualSpacing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u w:val="single"/>
              </w:rPr>
            </w:pPr>
          </w:p>
        </w:tc>
      </w:tr>
      <w:tr w:rsidR="0086480F" w:rsidRPr="0038627A" w14:paraId="0247B09C" w14:textId="77777777" w:rsidTr="00AE39C1">
        <w:trPr>
          <w:gridAfter w:val="1"/>
          <w:wAfter w:w="286" w:type="dxa"/>
          <w:cantSplit/>
          <w:trHeight w:val="115"/>
          <w:jc w:val="center"/>
        </w:trPr>
        <w:tc>
          <w:tcPr>
            <w:tcW w:w="550" w:type="dxa"/>
            <w:vMerge/>
          </w:tcPr>
          <w:p w14:paraId="38E26ECA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61C103D6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 w:val="restart"/>
            <w:vAlign w:val="center"/>
          </w:tcPr>
          <w:p w14:paraId="44BD1B6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413</w:t>
            </w:r>
          </w:p>
          <w:p w14:paraId="25D054F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Çift ve Aile Danışmanlığı</w:t>
            </w:r>
          </w:p>
          <w:p w14:paraId="44597EA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</w:t>
            </w:r>
          </w:p>
          <w:p w14:paraId="385D63A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[ÖY]</w:t>
            </w:r>
          </w:p>
        </w:tc>
        <w:tc>
          <w:tcPr>
            <w:tcW w:w="2552" w:type="dxa"/>
            <w:gridSpan w:val="3"/>
            <w:vMerge/>
            <w:vAlign w:val="center"/>
          </w:tcPr>
          <w:p w14:paraId="71C3D47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2693" w:type="dxa"/>
            <w:gridSpan w:val="4"/>
            <w:vMerge/>
            <w:shd w:val="clear" w:color="auto" w:fill="auto"/>
            <w:vAlign w:val="center"/>
          </w:tcPr>
          <w:p w14:paraId="00BB46F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2B9ECC0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0604D40D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0000"/>
                <w:sz w:val="14"/>
                <w:szCs w:val="14"/>
                <w:lang w:eastAsia="en-US"/>
              </w:rPr>
            </w:pPr>
          </w:p>
        </w:tc>
      </w:tr>
      <w:tr w:rsidR="0086480F" w:rsidRPr="0038627A" w14:paraId="1D24C603" w14:textId="77777777" w:rsidTr="00AE39C1">
        <w:trPr>
          <w:gridAfter w:val="1"/>
          <w:wAfter w:w="286" w:type="dxa"/>
          <w:cantSplit/>
          <w:trHeight w:val="115"/>
          <w:jc w:val="center"/>
        </w:trPr>
        <w:tc>
          <w:tcPr>
            <w:tcW w:w="550" w:type="dxa"/>
            <w:vMerge/>
          </w:tcPr>
          <w:p w14:paraId="134EFD25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58523392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vAlign w:val="center"/>
          </w:tcPr>
          <w:p w14:paraId="649146E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gridSpan w:val="3"/>
            <w:vMerge/>
            <w:vAlign w:val="center"/>
          </w:tcPr>
          <w:p w14:paraId="345B2DB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2693" w:type="dxa"/>
            <w:gridSpan w:val="4"/>
            <w:vMerge w:val="restart"/>
            <w:shd w:val="clear" w:color="auto" w:fill="auto"/>
            <w:vAlign w:val="center"/>
          </w:tcPr>
          <w:p w14:paraId="28F5BF1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GK 401</w:t>
            </w:r>
          </w:p>
          <w:p w14:paraId="76B0A7A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Bilimsel Araştırma Yöntemleri</w:t>
            </w:r>
          </w:p>
          <w:p w14:paraId="721B8FE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 [EÇK]</w:t>
            </w: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266C3E4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219CF30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0000"/>
                <w:sz w:val="14"/>
                <w:szCs w:val="14"/>
                <w:lang w:eastAsia="en-US"/>
              </w:rPr>
            </w:pPr>
          </w:p>
        </w:tc>
      </w:tr>
      <w:tr w:rsidR="0086480F" w:rsidRPr="0038627A" w14:paraId="2EB323FF" w14:textId="77777777" w:rsidTr="00AE39C1">
        <w:trPr>
          <w:gridAfter w:val="1"/>
          <w:wAfter w:w="286" w:type="dxa"/>
          <w:cantSplit/>
          <w:trHeight w:val="115"/>
          <w:jc w:val="center"/>
        </w:trPr>
        <w:tc>
          <w:tcPr>
            <w:tcW w:w="550" w:type="dxa"/>
            <w:vMerge/>
          </w:tcPr>
          <w:p w14:paraId="26CD32D7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29241C1A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vAlign w:val="center"/>
          </w:tcPr>
          <w:p w14:paraId="6956DB8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2552" w:type="dxa"/>
            <w:gridSpan w:val="3"/>
            <w:vMerge/>
            <w:vAlign w:val="center"/>
          </w:tcPr>
          <w:p w14:paraId="44317C5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2693" w:type="dxa"/>
            <w:gridSpan w:val="4"/>
            <w:vMerge/>
            <w:shd w:val="clear" w:color="auto" w:fill="auto"/>
            <w:vAlign w:val="center"/>
          </w:tcPr>
          <w:p w14:paraId="397C512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559" w:type="dxa"/>
            <w:gridSpan w:val="2"/>
            <w:vMerge w:val="restart"/>
            <w:shd w:val="clear" w:color="auto" w:fill="auto"/>
            <w:vAlign w:val="center"/>
          </w:tcPr>
          <w:p w14:paraId="7142117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107</w:t>
            </w:r>
          </w:p>
          <w:p w14:paraId="0EA418C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Felsefeye Giriş</w:t>
            </w:r>
          </w:p>
          <w:p w14:paraId="4858814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5</w:t>
            </w:r>
          </w:p>
          <w:p w14:paraId="066591D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[ÖY]</w:t>
            </w: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0197917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0000"/>
                <w:sz w:val="14"/>
                <w:szCs w:val="14"/>
                <w:u w:val="single"/>
              </w:rPr>
            </w:pPr>
          </w:p>
        </w:tc>
      </w:tr>
      <w:tr w:rsidR="0086480F" w:rsidRPr="0038627A" w14:paraId="4E5889EF" w14:textId="77777777" w:rsidTr="00AE39C1">
        <w:trPr>
          <w:gridAfter w:val="1"/>
          <w:wAfter w:w="286" w:type="dxa"/>
          <w:cantSplit/>
          <w:trHeight w:val="20"/>
          <w:jc w:val="center"/>
        </w:trPr>
        <w:tc>
          <w:tcPr>
            <w:tcW w:w="550" w:type="dxa"/>
            <w:vMerge/>
          </w:tcPr>
          <w:p w14:paraId="2978AADB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153F61E6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tcBorders>
              <w:bottom w:val="single" w:sz="4" w:space="0" w:color="auto"/>
            </w:tcBorders>
            <w:vAlign w:val="center"/>
          </w:tcPr>
          <w:p w14:paraId="3B9B7794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2552" w:type="dxa"/>
            <w:gridSpan w:val="3"/>
            <w:tcBorders>
              <w:bottom w:val="single" w:sz="4" w:space="0" w:color="auto"/>
            </w:tcBorders>
            <w:vAlign w:val="center"/>
          </w:tcPr>
          <w:p w14:paraId="564741B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103</w:t>
            </w:r>
          </w:p>
          <w:p w14:paraId="06B1F76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Sosyolojiye Giriş</w:t>
            </w:r>
          </w:p>
          <w:p w14:paraId="746E15E4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 [ÇK]</w:t>
            </w:r>
          </w:p>
        </w:tc>
        <w:tc>
          <w:tcPr>
            <w:tcW w:w="2693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4AD15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559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4E378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843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5C52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0000"/>
                <w:sz w:val="14"/>
                <w:szCs w:val="14"/>
                <w:u w:val="single"/>
              </w:rPr>
            </w:pPr>
          </w:p>
        </w:tc>
      </w:tr>
      <w:tr w:rsidR="0086480F" w:rsidRPr="0038627A" w14:paraId="7922F4A7" w14:textId="77777777" w:rsidTr="00AE39C1">
        <w:trPr>
          <w:gridAfter w:val="1"/>
          <w:wAfter w:w="286" w:type="dxa"/>
          <w:cantSplit/>
          <w:trHeight w:val="20"/>
          <w:jc w:val="center"/>
        </w:trPr>
        <w:tc>
          <w:tcPr>
            <w:tcW w:w="550" w:type="dxa"/>
            <w:vMerge/>
          </w:tcPr>
          <w:p w14:paraId="35B074E9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 w:val="restart"/>
            <w:textDirection w:val="btLr"/>
            <w:vAlign w:val="center"/>
          </w:tcPr>
          <w:p w14:paraId="4D81D560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0"/>
              </w:rPr>
            </w:pPr>
            <w:r w:rsidRPr="0038627A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  <w:t>14.30-15.45</w:t>
            </w: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E3AFB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301</w:t>
            </w:r>
          </w:p>
          <w:p w14:paraId="21D8281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Yaşam Dönemleri ve Uyum Problemleri </w:t>
            </w:r>
          </w:p>
          <w:p w14:paraId="7C87C25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Z-05 </w:t>
            </w:r>
          </w:p>
        </w:tc>
        <w:tc>
          <w:tcPr>
            <w:tcW w:w="255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3678D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407</w:t>
            </w:r>
          </w:p>
          <w:p w14:paraId="67C69AA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Öğrenme Güçlükleri</w:t>
            </w:r>
          </w:p>
          <w:p w14:paraId="4928150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Z-04</w:t>
            </w:r>
          </w:p>
        </w:tc>
        <w:tc>
          <w:tcPr>
            <w:tcW w:w="2693" w:type="dxa"/>
            <w:gridSpan w:val="4"/>
            <w:vMerge w:val="restart"/>
            <w:shd w:val="clear" w:color="auto" w:fill="auto"/>
            <w:vAlign w:val="center"/>
          </w:tcPr>
          <w:p w14:paraId="21BC240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309</w:t>
            </w:r>
          </w:p>
          <w:p w14:paraId="49C01DD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Yaratıcı Drama</w:t>
            </w:r>
          </w:p>
          <w:p w14:paraId="6A461C3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5</w:t>
            </w:r>
          </w:p>
        </w:tc>
        <w:tc>
          <w:tcPr>
            <w:tcW w:w="1559" w:type="dxa"/>
            <w:gridSpan w:val="2"/>
            <w:vMerge w:val="restart"/>
            <w:shd w:val="clear" w:color="auto" w:fill="auto"/>
            <w:vAlign w:val="center"/>
          </w:tcPr>
          <w:p w14:paraId="1EB48880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GK-001</w:t>
            </w:r>
          </w:p>
          <w:p w14:paraId="0EE5644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Bilişim Teknolojileri</w:t>
            </w:r>
          </w:p>
          <w:p w14:paraId="1144C01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</w:t>
            </w:r>
          </w:p>
        </w:tc>
        <w:tc>
          <w:tcPr>
            <w:tcW w:w="1843" w:type="dxa"/>
            <w:gridSpan w:val="2"/>
            <w:vMerge w:val="restart"/>
            <w:shd w:val="clear" w:color="auto" w:fill="auto"/>
            <w:vAlign w:val="center"/>
          </w:tcPr>
          <w:p w14:paraId="158A63C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</w:p>
        </w:tc>
      </w:tr>
      <w:tr w:rsidR="0086480F" w:rsidRPr="0038627A" w14:paraId="61D58C0F" w14:textId="77777777" w:rsidTr="00AE39C1">
        <w:trPr>
          <w:gridAfter w:val="1"/>
          <w:wAfter w:w="286" w:type="dxa"/>
          <w:cantSplit/>
          <w:trHeight w:val="115"/>
          <w:jc w:val="center"/>
        </w:trPr>
        <w:tc>
          <w:tcPr>
            <w:tcW w:w="550" w:type="dxa"/>
            <w:vMerge/>
          </w:tcPr>
          <w:p w14:paraId="4D109451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1016C5C4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AD979D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-103</w:t>
            </w:r>
          </w:p>
          <w:p w14:paraId="229E50B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Kültürel Antropoloji</w:t>
            </w:r>
          </w:p>
          <w:p w14:paraId="2E8AEE1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5</w:t>
            </w: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 </w:t>
            </w:r>
          </w:p>
        </w:tc>
        <w:tc>
          <w:tcPr>
            <w:tcW w:w="255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DCED5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693" w:type="dxa"/>
            <w:gridSpan w:val="4"/>
            <w:vMerge/>
            <w:shd w:val="clear" w:color="auto" w:fill="auto"/>
            <w:vAlign w:val="center"/>
          </w:tcPr>
          <w:p w14:paraId="108A7F5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2C44312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4F1E8B5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</w:p>
        </w:tc>
      </w:tr>
      <w:tr w:rsidR="0086480F" w:rsidRPr="0038627A" w14:paraId="006FB191" w14:textId="77777777" w:rsidTr="00AE39C1">
        <w:trPr>
          <w:gridAfter w:val="1"/>
          <w:wAfter w:w="286" w:type="dxa"/>
          <w:cantSplit/>
          <w:trHeight w:val="644"/>
          <w:jc w:val="center"/>
        </w:trPr>
        <w:tc>
          <w:tcPr>
            <w:tcW w:w="550" w:type="dxa"/>
            <w:vMerge/>
            <w:tcBorders>
              <w:bottom w:val="single" w:sz="4" w:space="0" w:color="auto"/>
            </w:tcBorders>
          </w:tcPr>
          <w:p w14:paraId="586AFF67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1BD4F819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E9D3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gridSpan w:val="3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2216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 RPD 209</w:t>
            </w:r>
          </w:p>
          <w:p w14:paraId="1568E8E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Gelişim Psikolojisi II</w:t>
            </w:r>
          </w:p>
          <w:p w14:paraId="74BCAAE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 [ÇK]</w:t>
            </w:r>
          </w:p>
          <w:p w14:paraId="04F47CD4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693" w:type="dxa"/>
            <w:gridSpan w:val="4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658F4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211</w:t>
            </w:r>
          </w:p>
          <w:p w14:paraId="7D3694D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Okullarda Gözlem</w:t>
            </w:r>
          </w:p>
          <w:p w14:paraId="31F82A0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5</w:t>
            </w:r>
          </w:p>
          <w:p w14:paraId="18725F5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[EÇK]</w:t>
            </w:r>
          </w:p>
          <w:p w14:paraId="76C0309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14321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GK 107</w:t>
            </w:r>
          </w:p>
          <w:p w14:paraId="0FD1BF1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Bilgisayar I</w:t>
            </w:r>
          </w:p>
          <w:p w14:paraId="7C9BE9E8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</w:t>
            </w:r>
          </w:p>
          <w:p w14:paraId="0469575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[ÇK]</w:t>
            </w:r>
          </w:p>
        </w:tc>
        <w:tc>
          <w:tcPr>
            <w:tcW w:w="1843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48EB1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</w:tr>
      <w:tr w:rsidR="0086480F" w:rsidRPr="0038627A" w14:paraId="08A92E21" w14:textId="77777777" w:rsidTr="00AE39C1">
        <w:trPr>
          <w:gridAfter w:val="1"/>
          <w:wAfter w:w="286" w:type="dxa"/>
          <w:cantSplit/>
          <w:trHeight w:val="20"/>
          <w:jc w:val="center"/>
        </w:trPr>
        <w:tc>
          <w:tcPr>
            <w:tcW w:w="550" w:type="dxa"/>
            <w:vMerge/>
          </w:tcPr>
          <w:p w14:paraId="57FBC3D8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709509D6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A7504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105</w:t>
            </w:r>
          </w:p>
          <w:p w14:paraId="4DBF7F3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Sosyal Antropoloji</w:t>
            </w:r>
          </w:p>
          <w:p w14:paraId="46816A5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5 [ÖY]</w:t>
            </w:r>
          </w:p>
        </w:tc>
        <w:tc>
          <w:tcPr>
            <w:tcW w:w="2552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D9F00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693" w:type="dxa"/>
            <w:gridSpan w:val="4"/>
            <w:vMerge/>
            <w:shd w:val="clear" w:color="auto" w:fill="auto"/>
            <w:vAlign w:val="center"/>
          </w:tcPr>
          <w:p w14:paraId="5CDB68D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6851971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SG 313</w:t>
            </w:r>
          </w:p>
          <w:p w14:paraId="1D1EDDF2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Sanat ve Estetik</w:t>
            </w:r>
          </w:p>
          <w:p w14:paraId="44355F6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</w:t>
            </w: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4E9A187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</w:tr>
      <w:tr w:rsidR="0086480F" w:rsidRPr="0038627A" w14:paraId="0A0F9E27" w14:textId="77777777" w:rsidTr="00AE39C1">
        <w:trPr>
          <w:gridAfter w:val="1"/>
          <w:wAfter w:w="286" w:type="dxa"/>
          <w:cantSplit/>
          <w:trHeight w:val="20"/>
          <w:jc w:val="center"/>
        </w:trPr>
        <w:tc>
          <w:tcPr>
            <w:tcW w:w="550" w:type="dxa"/>
            <w:vMerge/>
          </w:tcPr>
          <w:p w14:paraId="5D5B517F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 w:val="restart"/>
            <w:textDirection w:val="btLr"/>
            <w:vAlign w:val="center"/>
          </w:tcPr>
          <w:p w14:paraId="1352671B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6"/>
                <w:szCs w:val="10"/>
              </w:rPr>
            </w:pPr>
            <w:r w:rsidRPr="0038627A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  <w:t>16.00-17.15</w:t>
            </w:r>
          </w:p>
        </w:tc>
        <w:tc>
          <w:tcPr>
            <w:tcW w:w="2799" w:type="dxa"/>
            <w:vMerge w:val="restart"/>
            <w:vAlign w:val="center"/>
          </w:tcPr>
          <w:p w14:paraId="5B4A34D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gridSpan w:val="3"/>
            <w:vAlign w:val="center"/>
          </w:tcPr>
          <w:p w14:paraId="48DA51F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MB 101</w:t>
            </w:r>
          </w:p>
          <w:p w14:paraId="7A86F7C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ğitim Bilimine Giriş</w:t>
            </w:r>
          </w:p>
          <w:p w14:paraId="26DC439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05</w:t>
            </w: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 </w:t>
            </w:r>
          </w:p>
        </w:tc>
        <w:tc>
          <w:tcPr>
            <w:tcW w:w="2693" w:type="dxa"/>
            <w:gridSpan w:val="4"/>
            <w:vMerge w:val="restart"/>
            <w:shd w:val="clear" w:color="auto" w:fill="auto"/>
            <w:vAlign w:val="center"/>
          </w:tcPr>
          <w:p w14:paraId="6B1AD26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401</w:t>
            </w:r>
          </w:p>
          <w:p w14:paraId="7F06704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 xml:space="preserve">Psikolojik Testler </w:t>
            </w:r>
          </w:p>
          <w:p w14:paraId="350DB90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Z-04</w:t>
            </w:r>
          </w:p>
        </w:tc>
        <w:tc>
          <w:tcPr>
            <w:tcW w:w="1559" w:type="dxa"/>
            <w:gridSpan w:val="2"/>
            <w:vMerge w:val="restart"/>
            <w:shd w:val="clear" w:color="auto" w:fill="auto"/>
            <w:vAlign w:val="center"/>
          </w:tcPr>
          <w:p w14:paraId="6A80BAD4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843" w:type="dxa"/>
            <w:gridSpan w:val="2"/>
            <w:vMerge w:val="restart"/>
            <w:shd w:val="clear" w:color="auto" w:fill="auto"/>
            <w:vAlign w:val="center"/>
          </w:tcPr>
          <w:p w14:paraId="678C3D1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</w:tr>
      <w:tr w:rsidR="0086480F" w:rsidRPr="0038627A" w14:paraId="79F64AEB" w14:textId="77777777" w:rsidTr="00AE39C1">
        <w:trPr>
          <w:gridAfter w:val="1"/>
          <w:wAfter w:w="286" w:type="dxa"/>
          <w:cantSplit/>
          <w:trHeight w:val="115"/>
          <w:jc w:val="center"/>
        </w:trPr>
        <w:tc>
          <w:tcPr>
            <w:tcW w:w="550" w:type="dxa"/>
            <w:vMerge/>
          </w:tcPr>
          <w:p w14:paraId="14330401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042D58EF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vAlign w:val="center"/>
          </w:tcPr>
          <w:p w14:paraId="5AB96FA3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gridSpan w:val="3"/>
            <w:vMerge w:val="restart"/>
            <w:vAlign w:val="center"/>
          </w:tcPr>
          <w:p w14:paraId="16FC9D8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MB-001</w:t>
            </w:r>
          </w:p>
          <w:p w14:paraId="743316C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ğitime Giriş</w:t>
            </w:r>
          </w:p>
          <w:p w14:paraId="66FEDED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Z05 </w:t>
            </w:r>
            <w:proofErr w:type="gramStart"/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[ ÇK</w:t>
            </w:r>
            <w:proofErr w:type="gramEnd"/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>]</w:t>
            </w:r>
          </w:p>
        </w:tc>
        <w:tc>
          <w:tcPr>
            <w:tcW w:w="2693" w:type="dxa"/>
            <w:gridSpan w:val="4"/>
            <w:vMerge/>
            <w:shd w:val="clear" w:color="auto" w:fill="auto"/>
            <w:vAlign w:val="center"/>
          </w:tcPr>
          <w:p w14:paraId="5AB7974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503348F9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5A834B8D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</w:p>
        </w:tc>
      </w:tr>
      <w:tr w:rsidR="0086480F" w:rsidRPr="0038627A" w14:paraId="57E0D8A8" w14:textId="77777777" w:rsidTr="00AE39C1">
        <w:trPr>
          <w:gridAfter w:val="1"/>
          <w:wAfter w:w="286" w:type="dxa"/>
          <w:cantSplit/>
          <w:trHeight w:val="115"/>
          <w:jc w:val="center"/>
        </w:trPr>
        <w:tc>
          <w:tcPr>
            <w:tcW w:w="550" w:type="dxa"/>
            <w:vMerge/>
          </w:tcPr>
          <w:p w14:paraId="78A50C62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extDirection w:val="btLr"/>
            <w:vAlign w:val="center"/>
          </w:tcPr>
          <w:p w14:paraId="6ED904E8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vAlign w:val="center"/>
          </w:tcPr>
          <w:p w14:paraId="169E3B7C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2"/>
                <w:szCs w:val="12"/>
              </w:rPr>
            </w:pPr>
          </w:p>
        </w:tc>
        <w:tc>
          <w:tcPr>
            <w:tcW w:w="2552" w:type="dxa"/>
            <w:gridSpan w:val="3"/>
            <w:vMerge/>
            <w:vAlign w:val="center"/>
          </w:tcPr>
          <w:p w14:paraId="4F5CB99F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0"/>
              </w:rPr>
            </w:pPr>
          </w:p>
        </w:tc>
        <w:tc>
          <w:tcPr>
            <w:tcW w:w="2693" w:type="dxa"/>
            <w:gridSpan w:val="4"/>
            <w:vMerge w:val="restart"/>
            <w:shd w:val="clear" w:color="auto" w:fill="auto"/>
            <w:vAlign w:val="center"/>
          </w:tcPr>
          <w:p w14:paraId="3349DDB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RPD 207</w:t>
            </w:r>
          </w:p>
          <w:p w14:paraId="33CC2806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İnsan İlişkileri ve İletişim</w:t>
            </w:r>
          </w:p>
          <w:p w14:paraId="3A2846E5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 Z-04-Z05 [EÇK]</w:t>
            </w: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14:paraId="36349B6E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2"/>
                <w:szCs w:val="10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14:paraId="1B3B9571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0"/>
              </w:rPr>
            </w:pPr>
          </w:p>
        </w:tc>
      </w:tr>
      <w:tr w:rsidR="0086480F" w:rsidRPr="0038627A" w14:paraId="09278DD1" w14:textId="77777777" w:rsidTr="00AE39C1">
        <w:trPr>
          <w:gridAfter w:val="1"/>
          <w:wAfter w:w="286" w:type="dxa"/>
          <w:cantSplit/>
          <w:trHeight w:val="483"/>
          <w:jc w:val="center"/>
        </w:trPr>
        <w:tc>
          <w:tcPr>
            <w:tcW w:w="550" w:type="dxa"/>
            <w:vMerge/>
            <w:tcBorders>
              <w:bottom w:val="single" w:sz="4" w:space="0" w:color="auto"/>
            </w:tcBorders>
          </w:tcPr>
          <w:p w14:paraId="67E47F3E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0"/>
                <w:szCs w:val="10"/>
              </w:rPr>
            </w:pPr>
          </w:p>
        </w:tc>
        <w:tc>
          <w:tcPr>
            <w:tcW w:w="615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14:paraId="43F26209" w14:textId="77777777" w:rsidR="0086480F" w:rsidRPr="0038627A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0"/>
              </w:rPr>
            </w:pPr>
          </w:p>
        </w:tc>
        <w:tc>
          <w:tcPr>
            <w:tcW w:w="2799" w:type="dxa"/>
            <w:vMerge/>
            <w:tcBorders>
              <w:bottom w:val="single" w:sz="4" w:space="0" w:color="auto"/>
            </w:tcBorders>
            <w:vAlign w:val="center"/>
          </w:tcPr>
          <w:p w14:paraId="44A7DE6B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12"/>
                <w:szCs w:val="12"/>
              </w:rPr>
            </w:pPr>
          </w:p>
        </w:tc>
        <w:tc>
          <w:tcPr>
            <w:tcW w:w="2552" w:type="dxa"/>
            <w:gridSpan w:val="3"/>
            <w:tcBorders>
              <w:bottom w:val="single" w:sz="4" w:space="0" w:color="auto"/>
            </w:tcBorders>
            <w:vAlign w:val="center"/>
          </w:tcPr>
          <w:p w14:paraId="770C7EF7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ESG 315</w:t>
            </w:r>
          </w:p>
          <w:p w14:paraId="356FD09A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</w:pPr>
            <w:r w:rsidRPr="00AE39C1"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lang w:eastAsia="en-US"/>
              </w:rPr>
              <w:t>Girişimcilik ve Yenilikçilik</w:t>
            </w:r>
          </w:p>
          <w:p w14:paraId="1DA27BFD" w14:textId="77777777" w:rsidR="0086480F" w:rsidRPr="00AE39C1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0"/>
              </w:rPr>
            </w:pPr>
            <w:r w:rsidRPr="00AE39C1">
              <w:rPr>
                <w:rFonts w:ascii="Times New Roman" w:hAnsi="Times New Roman" w:cs="Times New Roman"/>
                <w:color w:val="auto"/>
                <w:sz w:val="14"/>
                <w:szCs w:val="14"/>
                <w:lang w:eastAsia="en-US"/>
              </w:rPr>
              <w:t xml:space="preserve">Z-05 </w:t>
            </w:r>
          </w:p>
        </w:tc>
        <w:tc>
          <w:tcPr>
            <w:tcW w:w="2693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7B5CCB" w14:textId="77777777" w:rsidR="0086480F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4"/>
                <w:highlight w:val="yellow"/>
                <w:lang w:eastAsia="en-US"/>
              </w:rPr>
            </w:pPr>
          </w:p>
        </w:tc>
        <w:tc>
          <w:tcPr>
            <w:tcW w:w="1559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A3C752" w14:textId="77777777" w:rsidR="0086480F" w:rsidRPr="00777DB7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2"/>
                <w:szCs w:val="10"/>
                <w:highlight w:val="green"/>
              </w:rPr>
            </w:pPr>
          </w:p>
        </w:tc>
        <w:tc>
          <w:tcPr>
            <w:tcW w:w="1843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2233BD" w14:textId="77777777" w:rsidR="0086480F" w:rsidRPr="00507C4E" w:rsidRDefault="0086480F" w:rsidP="003E3DBE">
            <w:pPr>
              <w:contextualSpacing/>
              <w:jc w:val="center"/>
              <w:rPr>
                <w:rFonts w:ascii="Times New Roman" w:hAnsi="Times New Roman" w:cs="Times New Roman"/>
                <w:b/>
                <w:color w:val="auto"/>
                <w:sz w:val="14"/>
                <w:szCs w:val="10"/>
                <w:highlight w:val="green"/>
              </w:rPr>
            </w:pPr>
          </w:p>
        </w:tc>
      </w:tr>
      <w:bookmarkEnd w:id="1"/>
      <w:tr w:rsidR="00DF2B16" w:rsidRPr="0038627A" w14:paraId="697B0684" w14:textId="77777777" w:rsidTr="0086480F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13"/>
        </w:trPr>
        <w:tc>
          <w:tcPr>
            <w:tcW w:w="7797" w:type="dxa"/>
            <w:gridSpan w:val="8"/>
          </w:tcPr>
          <w:p w14:paraId="4EE5A8B3" w14:textId="470C53FF" w:rsidR="00DF2B16" w:rsidRDefault="00222D3F" w:rsidP="00DF2B16">
            <w:pPr>
              <w:tabs>
                <w:tab w:val="left" w:pos="0"/>
                <w:tab w:val="left" w:pos="284"/>
                <w:tab w:val="left" w:pos="709"/>
              </w:tabs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>*</w:t>
            </w:r>
            <w:r w:rsidR="00DF2B16"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 xml:space="preserve">Ortak UZEM derslerinin yerleri </w:t>
            </w:r>
            <w:hyperlink r:id="rId8" w:history="1">
              <w:r w:rsidR="00DF2B16" w:rsidRPr="001315B4">
                <w:rPr>
                  <w:rStyle w:val="Kpr"/>
                  <w:rFonts w:ascii="Times New Roman" w:hAnsi="Times New Roman" w:cs="Times New Roman"/>
                  <w:b/>
                  <w:sz w:val="14"/>
                  <w:szCs w:val="16"/>
                </w:rPr>
                <w:t>https://uzem.bartin.edu.tr/duyurular/ortakzorunluderslersinavprogrami.html</w:t>
              </w:r>
            </w:hyperlink>
            <w:r w:rsidR="00DF2B16"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 xml:space="preserve"> adresinde yayımlanmaktadır.</w:t>
            </w:r>
          </w:p>
          <w:p w14:paraId="5B85B085" w14:textId="77777777" w:rsidR="00DF2B16" w:rsidRPr="0076724E" w:rsidRDefault="00DF2B16" w:rsidP="00DF2B16">
            <w:pPr>
              <w:tabs>
                <w:tab w:val="left" w:pos="0"/>
                <w:tab w:val="left" w:pos="284"/>
                <w:tab w:val="left" w:pos="709"/>
              </w:tabs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</w:pPr>
            <w:r w:rsidRPr="0076724E"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>Kısaltmalar:</w:t>
            </w:r>
          </w:p>
          <w:p w14:paraId="32D1C1D3" w14:textId="77777777" w:rsidR="00DF2B16" w:rsidRPr="0076724E" w:rsidRDefault="00DF2B16" w:rsidP="00DF2B16">
            <w:pPr>
              <w:tabs>
                <w:tab w:val="left" w:pos="0"/>
                <w:tab w:val="left" w:pos="284"/>
                <w:tab w:val="left" w:pos="709"/>
              </w:tabs>
              <w:rPr>
                <w:rFonts w:ascii="Times New Roman" w:hAnsi="Times New Roman" w:cs="Times New Roman"/>
                <w:color w:val="auto"/>
                <w:sz w:val="14"/>
                <w:szCs w:val="16"/>
              </w:rPr>
            </w:pPr>
            <w:r w:rsidRPr="0076724E"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>ÇK:</w:t>
            </w:r>
            <w:r w:rsidRPr="0076724E">
              <w:rPr>
                <w:rFonts w:ascii="Times New Roman" w:hAnsi="Times New Roman" w:cs="Times New Roman"/>
                <w:color w:val="auto"/>
                <w:sz w:val="14"/>
                <w:szCs w:val="16"/>
              </w:rPr>
              <w:t xml:space="preserve"> </w:t>
            </w:r>
            <w:r w:rsidRPr="0076724E"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>Çınar KAYA</w:t>
            </w:r>
          </w:p>
          <w:p w14:paraId="34057785" w14:textId="77777777" w:rsidR="00DF2B16" w:rsidRPr="0076724E" w:rsidRDefault="00DF2B16" w:rsidP="00DF2B16">
            <w:pPr>
              <w:tabs>
                <w:tab w:val="left" w:pos="0"/>
                <w:tab w:val="left" w:pos="284"/>
                <w:tab w:val="left" w:pos="709"/>
              </w:tabs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</w:pPr>
            <w:r w:rsidRPr="0076724E"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>EÇK: Eda ÇÜRÜKVELİOĞLU KÖKSAL</w:t>
            </w:r>
          </w:p>
          <w:p w14:paraId="50C7082D" w14:textId="77777777" w:rsidR="00DF2B16" w:rsidRDefault="00DF2B16" w:rsidP="00DF2B16">
            <w:pPr>
              <w:tabs>
                <w:tab w:val="left" w:pos="0"/>
                <w:tab w:val="left" w:pos="284"/>
                <w:tab w:val="left" w:pos="709"/>
              </w:tabs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</w:pPr>
            <w:r w:rsidRPr="0076724E">
              <w:rPr>
                <w:rFonts w:ascii="Times New Roman" w:hAnsi="Times New Roman" w:cs="Times New Roman"/>
                <w:b/>
                <w:color w:val="auto"/>
                <w:sz w:val="14"/>
                <w:szCs w:val="16"/>
              </w:rPr>
              <w:t>ÖY: Ömer Yılmaz</w:t>
            </w:r>
          </w:p>
          <w:p w14:paraId="3B94EEEF" w14:textId="77777777" w:rsidR="00DF2B16" w:rsidRPr="0038627A" w:rsidRDefault="00DF2B16" w:rsidP="00102C37">
            <w:pPr>
              <w:tabs>
                <w:tab w:val="left" w:pos="0"/>
                <w:tab w:val="left" w:pos="284"/>
                <w:tab w:val="left" w:pos="709"/>
              </w:tabs>
              <w:rPr>
                <w:rFonts w:ascii="Times New Roman" w:hAnsi="Times New Roman" w:cs="Times New Roman"/>
                <w:b/>
                <w:bCs/>
                <w:color w:val="auto"/>
                <w:sz w:val="14"/>
                <w:szCs w:val="14"/>
              </w:rPr>
            </w:pPr>
            <w:bookmarkStart w:id="2" w:name="_GoBack"/>
            <w:bookmarkEnd w:id="2"/>
          </w:p>
        </w:tc>
        <w:tc>
          <w:tcPr>
            <w:tcW w:w="5105" w:type="dxa"/>
            <w:gridSpan w:val="7"/>
          </w:tcPr>
          <w:p w14:paraId="3BEF6178" w14:textId="12C2D28C" w:rsidR="00DF2B16" w:rsidRPr="003E4D88" w:rsidRDefault="00DF2B16" w:rsidP="00DF2B16">
            <w:pPr>
              <w:pStyle w:val="ListeParagraf"/>
              <w:ind w:left="645"/>
              <w:rPr>
                <w:rFonts w:ascii="Times New Roman" w:hAnsi="Times New Roman" w:cs="Times New Roman"/>
                <w:b/>
                <w:bCs/>
                <w:color w:val="auto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         Not: Z-05 </w:t>
            </w:r>
            <w:r w:rsidRPr="003E4D88">
              <w:rPr>
                <w:rFonts w:ascii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ve Z-04 </w:t>
            </w:r>
            <w:proofErr w:type="spellStart"/>
            <w:r w:rsidRPr="003E4D88">
              <w:rPr>
                <w:rFonts w:ascii="Times New Roman" w:hAnsi="Times New Roman" w:cs="Times New Roman"/>
                <w:b/>
                <w:bCs/>
                <w:color w:val="auto"/>
                <w:sz w:val="14"/>
                <w:szCs w:val="14"/>
              </w:rPr>
              <w:t>nolu</w:t>
            </w:r>
            <w:proofErr w:type="spellEnd"/>
            <w:r w:rsidRPr="003E4D88">
              <w:rPr>
                <w:rFonts w:ascii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 derslikler sözel derslik binasındadır.</w:t>
            </w:r>
          </w:p>
        </w:tc>
      </w:tr>
      <w:tr w:rsidR="00DF2B16" w:rsidRPr="00F67E11" w14:paraId="11B340BA" w14:textId="77777777" w:rsidTr="0086480F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172" w:type="dxa"/>
          <w:trHeight w:val="87"/>
        </w:trPr>
        <w:tc>
          <w:tcPr>
            <w:tcW w:w="4018" w:type="dxa"/>
            <w:gridSpan w:val="4"/>
          </w:tcPr>
          <w:p w14:paraId="7EB22269" w14:textId="1A2B5814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67E1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Arş. Gör.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Çınar Kaya</w:t>
            </w:r>
          </w:p>
        </w:tc>
        <w:tc>
          <w:tcPr>
            <w:tcW w:w="2068" w:type="dxa"/>
          </w:tcPr>
          <w:p w14:paraId="12DF1EE4" w14:textId="77777777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5644" w:type="dxa"/>
            <w:gridSpan w:val="8"/>
          </w:tcPr>
          <w:p w14:paraId="65127F87" w14:textId="7AF41741" w:rsidR="00DF2B16" w:rsidRPr="00F67E11" w:rsidRDefault="00DF2B16" w:rsidP="00DF2B16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67E1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Prof. Dr. Nuriye SEMERCİ</w:t>
            </w:r>
          </w:p>
        </w:tc>
      </w:tr>
      <w:tr w:rsidR="00DF2B16" w:rsidRPr="00F67E11" w14:paraId="5A8421E5" w14:textId="77777777" w:rsidTr="0086480F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172" w:type="dxa"/>
          <w:trHeight w:val="403"/>
        </w:trPr>
        <w:tc>
          <w:tcPr>
            <w:tcW w:w="4018" w:type="dxa"/>
            <w:gridSpan w:val="4"/>
          </w:tcPr>
          <w:p w14:paraId="7B9B5457" w14:textId="7C09217F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67E1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Öğretim Elemanı</w:t>
            </w:r>
          </w:p>
        </w:tc>
        <w:tc>
          <w:tcPr>
            <w:tcW w:w="2068" w:type="dxa"/>
          </w:tcPr>
          <w:p w14:paraId="10FF94A1" w14:textId="77777777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563" w:type="dxa"/>
            <w:gridSpan w:val="2"/>
          </w:tcPr>
          <w:p w14:paraId="37F5A441" w14:textId="3743F707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67E1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ölüm Başkanı</w:t>
            </w:r>
          </w:p>
        </w:tc>
        <w:tc>
          <w:tcPr>
            <w:tcW w:w="1310" w:type="dxa"/>
            <w:gridSpan w:val="2"/>
          </w:tcPr>
          <w:p w14:paraId="24C6DB84" w14:textId="4E484F08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38" w:type="dxa"/>
            <w:gridSpan w:val="2"/>
          </w:tcPr>
          <w:p w14:paraId="7BE0166A" w14:textId="027CD159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33" w:type="dxa"/>
            <w:gridSpan w:val="2"/>
          </w:tcPr>
          <w:p w14:paraId="5EC8DAF0" w14:textId="5717FCC1" w:rsidR="00DF2B16" w:rsidRPr="00F67E11" w:rsidRDefault="00DF2B16" w:rsidP="00DF2B16">
            <w:pPr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</w:tc>
      </w:tr>
    </w:tbl>
    <w:p w14:paraId="1A153FEF" w14:textId="77777777" w:rsidR="00113BFA" w:rsidRPr="0038627A" w:rsidRDefault="00113BFA" w:rsidP="00785812">
      <w:pPr>
        <w:rPr>
          <w:rFonts w:ascii="Times New Roman" w:hAnsi="Times New Roman" w:cs="Times New Roman"/>
          <w:color w:val="auto"/>
          <w:sz w:val="18"/>
          <w:szCs w:val="12"/>
        </w:rPr>
      </w:pPr>
    </w:p>
    <w:sectPr w:rsidR="00113BFA" w:rsidRPr="0038627A" w:rsidSect="00471B3E">
      <w:headerReference w:type="default" r:id="rId9"/>
      <w:pgSz w:w="16838" w:h="11906" w:orient="landscape"/>
      <w:pgMar w:top="284" w:right="1418" w:bottom="1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E40A7" w14:textId="77777777" w:rsidR="00E942A8" w:rsidRDefault="00E942A8" w:rsidP="00F73C11">
      <w:r>
        <w:separator/>
      </w:r>
    </w:p>
  </w:endnote>
  <w:endnote w:type="continuationSeparator" w:id="0">
    <w:p w14:paraId="6016F109" w14:textId="77777777" w:rsidR="00E942A8" w:rsidRDefault="00E942A8" w:rsidP="00F73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18311" w14:textId="77777777" w:rsidR="00E942A8" w:rsidRDefault="00E942A8" w:rsidP="00F73C11">
      <w:r>
        <w:separator/>
      </w:r>
    </w:p>
  </w:footnote>
  <w:footnote w:type="continuationSeparator" w:id="0">
    <w:p w14:paraId="54EC64DE" w14:textId="77777777" w:rsidR="00E942A8" w:rsidRDefault="00E942A8" w:rsidP="00F73C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5A6BD0" w14:textId="77777777" w:rsidR="00841C4C" w:rsidRPr="00841C4C" w:rsidRDefault="00841C4C" w:rsidP="00841C4C">
    <w:pPr>
      <w:pStyle w:val="ListeParagraf"/>
      <w:ind w:left="645"/>
      <w:rPr>
        <w:rFonts w:ascii="Times New Roman" w:hAnsi="Times New Roman" w:cs="Times New Roman"/>
        <w:b/>
        <w:bCs/>
        <w:color w:val="auto"/>
        <w:sz w:val="18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39CE"/>
    <w:multiLevelType w:val="hybridMultilevel"/>
    <w:tmpl w:val="B0DEBF3A"/>
    <w:lvl w:ilvl="0" w:tplc="8C760FA6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49402A"/>
    <w:multiLevelType w:val="multilevel"/>
    <w:tmpl w:val="AC1416B6"/>
    <w:lvl w:ilvl="0">
      <w:start w:val="2015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645" w:hanging="64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645" w:hanging="64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080" w:hanging="108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tbA0NjMwMbYwMjFX0lEKTi0uzszPAykwrQUAWyKjjywAAAA="/>
  </w:docVars>
  <w:rsids>
    <w:rsidRoot w:val="00194A46"/>
    <w:rsid w:val="0000412C"/>
    <w:rsid w:val="00005D4A"/>
    <w:rsid w:val="00013B94"/>
    <w:rsid w:val="000240D0"/>
    <w:rsid w:val="000249BA"/>
    <w:rsid w:val="000262AF"/>
    <w:rsid w:val="0003243E"/>
    <w:rsid w:val="00034200"/>
    <w:rsid w:val="00036208"/>
    <w:rsid w:val="00036571"/>
    <w:rsid w:val="00036F01"/>
    <w:rsid w:val="000376A0"/>
    <w:rsid w:val="000414DA"/>
    <w:rsid w:val="00043556"/>
    <w:rsid w:val="00045BE2"/>
    <w:rsid w:val="00045E55"/>
    <w:rsid w:val="0004798B"/>
    <w:rsid w:val="000554A1"/>
    <w:rsid w:val="0005580D"/>
    <w:rsid w:val="00062484"/>
    <w:rsid w:val="000764F6"/>
    <w:rsid w:val="00082E1F"/>
    <w:rsid w:val="0008519C"/>
    <w:rsid w:val="00085430"/>
    <w:rsid w:val="00093186"/>
    <w:rsid w:val="00093E01"/>
    <w:rsid w:val="00096BBB"/>
    <w:rsid w:val="000A459E"/>
    <w:rsid w:val="000A494A"/>
    <w:rsid w:val="000A4EED"/>
    <w:rsid w:val="000A61A1"/>
    <w:rsid w:val="000B6E13"/>
    <w:rsid w:val="000C1FB0"/>
    <w:rsid w:val="000C74FE"/>
    <w:rsid w:val="000D0752"/>
    <w:rsid w:val="000D3A62"/>
    <w:rsid w:val="000D530E"/>
    <w:rsid w:val="000D7C73"/>
    <w:rsid w:val="000E594C"/>
    <w:rsid w:val="000E6C37"/>
    <w:rsid w:val="000E7977"/>
    <w:rsid w:val="000F3958"/>
    <w:rsid w:val="000F7CAA"/>
    <w:rsid w:val="000F7D79"/>
    <w:rsid w:val="00102C37"/>
    <w:rsid w:val="00102CC1"/>
    <w:rsid w:val="00113BFA"/>
    <w:rsid w:val="0011695C"/>
    <w:rsid w:val="0011703E"/>
    <w:rsid w:val="00117DDA"/>
    <w:rsid w:val="00124367"/>
    <w:rsid w:val="00130178"/>
    <w:rsid w:val="00132978"/>
    <w:rsid w:val="0013516F"/>
    <w:rsid w:val="00135227"/>
    <w:rsid w:val="00151FEE"/>
    <w:rsid w:val="00152A12"/>
    <w:rsid w:val="00153CEE"/>
    <w:rsid w:val="00153F74"/>
    <w:rsid w:val="00154350"/>
    <w:rsid w:val="0015625E"/>
    <w:rsid w:val="00157D35"/>
    <w:rsid w:val="00161D2F"/>
    <w:rsid w:val="001649BD"/>
    <w:rsid w:val="00166A8E"/>
    <w:rsid w:val="00167601"/>
    <w:rsid w:val="001720CE"/>
    <w:rsid w:val="00172ECE"/>
    <w:rsid w:val="0017447A"/>
    <w:rsid w:val="00180B5D"/>
    <w:rsid w:val="0018268A"/>
    <w:rsid w:val="00183DBA"/>
    <w:rsid w:val="001877CF"/>
    <w:rsid w:val="001901E8"/>
    <w:rsid w:val="0019064B"/>
    <w:rsid w:val="00194A46"/>
    <w:rsid w:val="00194FE1"/>
    <w:rsid w:val="001A31F3"/>
    <w:rsid w:val="001A66AB"/>
    <w:rsid w:val="001A7629"/>
    <w:rsid w:val="001B2AEE"/>
    <w:rsid w:val="001B5CEE"/>
    <w:rsid w:val="001B6A75"/>
    <w:rsid w:val="001C62B4"/>
    <w:rsid w:val="001C696F"/>
    <w:rsid w:val="001D507D"/>
    <w:rsid w:val="001D7848"/>
    <w:rsid w:val="001E07D1"/>
    <w:rsid w:val="001E17F7"/>
    <w:rsid w:val="001E75EC"/>
    <w:rsid w:val="001F64F2"/>
    <w:rsid w:val="00201918"/>
    <w:rsid w:val="00205080"/>
    <w:rsid w:val="002101C7"/>
    <w:rsid w:val="00214445"/>
    <w:rsid w:val="002155AC"/>
    <w:rsid w:val="00215A00"/>
    <w:rsid w:val="002177EA"/>
    <w:rsid w:val="00221646"/>
    <w:rsid w:val="00221BC0"/>
    <w:rsid w:val="00222D3F"/>
    <w:rsid w:val="00224319"/>
    <w:rsid w:val="00227266"/>
    <w:rsid w:val="00234D99"/>
    <w:rsid w:val="00235846"/>
    <w:rsid w:val="00237AF8"/>
    <w:rsid w:val="00237CE8"/>
    <w:rsid w:val="00240C7F"/>
    <w:rsid w:val="00244F3F"/>
    <w:rsid w:val="00256233"/>
    <w:rsid w:val="002645F3"/>
    <w:rsid w:val="00264D5E"/>
    <w:rsid w:val="00267605"/>
    <w:rsid w:val="00271010"/>
    <w:rsid w:val="0027105C"/>
    <w:rsid w:val="00271B49"/>
    <w:rsid w:val="00276042"/>
    <w:rsid w:val="0027747F"/>
    <w:rsid w:val="00277991"/>
    <w:rsid w:val="00277E98"/>
    <w:rsid w:val="0028013C"/>
    <w:rsid w:val="002803CB"/>
    <w:rsid w:val="002810FA"/>
    <w:rsid w:val="00282C2C"/>
    <w:rsid w:val="002A2AC3"/>
    <w:rsid w:val="002A6EEB"/>
    <w:rsid w:val="002A7A03"/>
    <w:rsid w:val="002B1476"/>
    <w:rsid w:val="002B5D6F"/>
    <w:rsid w:val="002B753C"/>
    <w:rsid w:val="002C0E62"/>
    <w:rsid w:val="002C562F"/>
    <w:rsid w:val="002C6539"/>
    <w:rsid w:val="002D0AD0"/>
    <w:rsid w:val="002D149E"/>
    <w:rsid w:val="002D526F"/>
    <w:rsid w:val="002D6256"/>
    <w:rsid w:val="002E15D0"/>
    <w:rsid w:val="002E4A9B"/>
    <w:rsid w:val="002F651A"/>
    <w:rsid w:val="002F776D"/>
    <w:rsid w:val="00300005"/>
    <w:rsid w:val="00300AB6"/>
    <w:rsid w:val="003031A5"/>
    <w:rsid w:val="00313F3B"/>
    <w:rsid w:val="00321928"/>
    <w:rsid w:val="00323FBD"/>
    <w:rsid w:val="003261F8"/>
    <w:rsid w:val="00333CC9"/>
    <w:rsid w:val="00334B4B"/>
    <w:rsid w:val="00336E52"/>
    <w:rsid w:val="00347983"/>
    <w:rsid w:val="00351900"/>
    <w:rsid w:val="00354278"/>
    <w:rsid w:val="00354EBA"/>
    <w:rsid w:val="003568CB"/>
    <w:rsid w:val="003570B5"/>
    <w:rsid w:val="00367E07"/>
    <w:rsid w:val="003745DC"/>
    <w:rsid w:val="00374617"/>
    <w:rsid w:val="00377D49"/>
    <w:rsid w:val="00380A28"/>
    <w:rsid w:val="00381FA0"/>
    <w:rsid w:val="003848EE"/>
    <w:rsid w:val="0038627A"/>
    <w:rsid w:val="00390140"/>
    <w:rsid w:val="003911CC"/>
    <w:rsid w:val="003912ED"/>
    <w:rsid w:val="00393A47"/>
    <w:rsid w:val="00397C2A"/>
    <w:rsid w:val="003A5814"/>
    <w:rsid w:val="003A7326"/>
    <w:rsid w:val="003B5BDB"/>
    <w:rsid w:val="003B673B"/>
    <w:rsid w:val="003B78C4"/>
    <w:rsid w:val="003C0DCC"/>
    <w:rsid w:val="003C44F1"/>
    <w:rsid w:val="003C5395"/>
    <w:rsid w:val="003C6A24"/>
    <w:rsid w:val="003D1A49"/>
    <w:rsid w:val="003D1EC5"/>
    <w:rsid w:val="003D2433"/>
    <w:rsid w:val="003D3591"/>
    <w:rsid w:val="003D3B07"/>
    <w:rsid w:val="003D3E40"/>
    <w:rsid w:val="003D735D"/>
    <w:rsid w:val="003E3C40"/>
    <w:rsid w:val="003E4D88"/>
    <w:rsid w:val="003F173C"/>
    <w:rsid w:val="003F3965"/>
    <w:rsid w:val="003F43D2"/>
    <w:rsid w:val="00400D90"/>
    <w:rsid w:val="00406656"/>
    <w:rsid w:val="00411193"/>
    <w:rsid w:val="00414164"/>
    <w:rsid w:val="0041575B"/>
    <w:rsid w:val="00422CDA"/>
    <w:rsid w:val="00425246"/>
    <w:rsid w:val="004276E1"/>
    <w:rsid w:val="004305FA"/>
    <w:rsid w:val="00433E50"/>
    <w:rsid w:val="00435197"/>
    <w:rsid w:val="00435263"/>
    <w:rsid w:val="00435410"/>
    <w:rsid w:val="00436899"/>
    <w:rsid w:val="00450722"/>
    <w:rsid w:val="0045295C"/>
    <w:rsid w:val="0045672F"/>
    <w:rsid w:val="0045698E"/>
    <w:rsid w:val="00464993"/>
    <w:rsid w:val="00467D85"/>
    <w:rsid w:val="00467EA3"/>
    <w:rsid w:val="00471B3E"/>
    <w:rsid w:val="004824A3"/>
    <w:rsid w:val="00485EAA"/>
    <w:rsid w:val="00491A07"/>
    <w:rsid w:val="00495F0A"/>
    <w:rsid w:val="00497A64"/>
    <w:rsid w:val="004A241A"/>
    <w:rsid w:val="004B5163"/>
    <w:rsid w:val="004B554C"/>
    <w:rsid w:val="004B589E"/>
    <w:rsid w:val="004C0EBC"/>
    <w:rsid w:val="004C1D4D"/>
    <w:rsid w:val="004C6FA1"/>
    <w:rsid w:val="004D1A2F"/>
    <w:rsid w:val="004D6850"/>
    <w:rsid w:val="004E210C"/>
    <w:rsid w:val="004E331A"/>
    <w:rsid w:val="004E59DD"/>
    <w:rsid w:val="004E5FAC"/>
    <w:rsid w:val="004E6CE2"/>
    <w:rsid w:val="004F0651"/>
    <w:rsid w:val="004F507A"/>
    <w:rsid w:val="00502002"/>
    <w:rsid w:val="00504015"/>
    <w:rsid w:val="00507C4E"/>
    <w:rsid w:val="005121A1"/>
    <w:rsid w:val="00512260"/>
    <w:rsid w:val="005144B0"/>
    <w:rsid w:val="0052339E"/>
    <w:rsid w:val="00524DD8"/>
    <w:rsid w:val="00533E6D"/>
    <w:rsid w:val="005359D7"/>
    <w:rsid w:val="00536BED"/>
    <w:rsid w:val="00540381"/>
    <w:rsid w:val="00541F8E"/>
    <w:rsid w:val="00547EC7"/>
    <w:rsid w:val="00554F8E"/>
    <w:rsid w:val="00555A7C"/>
    <w:rsid w:val="00563AAF"/>
    <w:rsid w:val="005670AC"/>
    <w:rsid w:val="00567A26"/>
    <w:rsid w:val="00575D4C"/>
    <w:rsid w:val="00577707"/>
    <w:rsid w:val="00577F4D"/>
    <w:rsid w:val="00580D46"/>
    <w:rsid w:val="00582FD2"/>
    <w:rsid w:val="00587920"/>
    <w:rsid w:val="00591ED5"/>
    <w:rsid w:val="005A0F36"/>
    <w:rsid w:val="005A1A29"/>
    <w:rsid w:val="005A69D2"/>
    <w:rsid w:val="005A6EAA"/>
    <w:rsid w:val="005B3591"/>
    <w:rsid w:val="005B38F5"/>
    <w:rsid w:val="005B5A33"/>
    <w:rsid w:val="005B63E3"/>
    <w:rsid w:val="005C6279"/>
    <w:rsid w:val="005C66B0"/>
    <w:rsid w:val="005D4BA9"/>
    <w:rsid w:val="005E12E4"/>
    <w:rsid w:val="005E21B3"/>
    <w:rsid w:val="005E71E9"/>
    <w:rsid w:val="005F2115"/>
    <w:rsid w:val="005F5EA4"/>
    <w:rsid w:val="00602A82"/>
    <w:rsid w:val="006044D0"/>
    <w:rsid w:val="00615E40"/>
    <w:rsid w:val="00617258"/>
    <w:rsid w:val="00617631"/>
    <w:rsid w:val="00624CCB"/>
    <w:rsid w:val="00627C44"/>
    <w:rsid w:val="00637B73"/>
    <w:rsid w:val="006451EE"/>
    <w:rsid w:val="0064597C"/>
    <w:rsid w:val="00647587"/>
    <w:rsid w:val="006513D6"/>
    <w:rsid w:val="0065141A"/>
    <w:rsid w:val="006562E9"/>
    <w:rsid w:val="00656F52"/>
    <w:rsid w:val="00660343"/>
    <w:rsid w:val="006660E0"/>
    <w:rsid w:val="006671BF"/>
    <w:rsid w:val="00671033"/>
    <w:rsid w:val="00672386"/>
    <w:rsid w:val="0067575E"/>
    <w:rsid w:val="00684DA1"/>
    <w:rsid w:val="00686153"/>
    <w:rsid w:val="0069175F"/>
    <w:rsid w:val="0069450A"/>
    <w:rsid w:val="0069656C"/>
    <w:rsid w:val="0069676B"/>
    <w:rsid w:val="00696FB0"/>
    <w:rsid w:val="00697E18"/>
    <w:rsid w:val="006A4213"/>
    <w:rsid w:val="006A4716"/>
    <w:rsid w:val="006A573D"/>
    <w:rsid w:val="006A7C74"/>
    <w:rsid w:val="006A7FC9"/>
    <w:rsid w:val="006B007A"/>
    <w:rsid w:val="006B2BB8"/>
    <w:rsid w:val="006B3226"/>
    <w:rsid w:val="006B34EC"/>
    <w:rsid w:val="006B3500"/>
    <w:rsid w:val="006B5D69"/>
    <w:rsid w:val="006C0A25"/>
    <w:rsid w:val="006C1915"/>
    <w:rsid w:val="006D0826"/>
    <w:rsid w:val="006D72A7"/>
    <w:rsid w:val="006E019D"/>
    <w:rsid w:val="006E30A6"/>
    <w:rsid w:val="006E31DA"/>
    <w:rsid w:val="006E610D"/>
    <w:rsid w:val="006F3778"/>
    <w:rsid w:val="006F3949"/>
    <w:rsid w:val="007036A4"/>
    <w:rsid w:val="00705B77"/>
    <w:rsid w:val="007063E5"/>
    <w:rsid w:val="007118E9"/>
    <w:rsid w:val="0071224C"/>
    <w:rsid w:val="007135B3"/>
    <w:rsid w:val="0071424A"/>
    <w:rsid w:val="00714AE3"/>
    <w:rsid w:val="00714C82"/>
    <w:rsid w:val="00721F1B"/>
    <w:rsid w:val="007238D2"/>
    <w:rsid w:val="00734769"/>
    <w:rsid w:val="00737931"/>
    <w:rsid w:val="00743B4F"/>
    <w:rsid w:val="00746ED0"/>
    <w:rsid w:val="007472DC"/>
    <w:rsid w:val="007511FD"/>
    <w:rsid w:val="0075273E"/>
    <w:rsid w:val="00754E88"/>
    <w:rsid w:val="00755049"/>
    <w:rsid w:val="0076383A"/>
    <w:rsid w:val="00764DFA"/>
    <w:rsid w:val="007655E5"/>
    <w:rsid w:val="0076724E"/>
    <w:rsid w:val="00767428"/>
    <w:rsid w:val="00771A50"/>
    <w:rsid w:val="0077230A"/>
    <w:rsid w:val="00775087"/>
    <w:rsid w:val="00776826"/>
    <w:rsid w:val="00777DB7"/>
    <w:rsid w:val="00781B9A"/>
    <w:rsid w:val="007847DB"/>
    <w:rsid w:val="00785812"/>
    <w:rsid w:val="0078618F"/>
    <w:rsid w:val="00791BFD"/>
    <w:rsid w:val="0079254E"/>
    <w:rsid w:val="007A0D54"/>
    <w:rsid w:val="007A161D"/>
    <w:rsid w:val="007A1983"/>
    <w:rsid w:val="007A2953"/>
    <w:rsid w:val="007A3365"/>
    <w:rsid w:val="007A375C"/>
    <w:rsid w:val="007B07F1"/>
    <w:rsid w:val="007B085E"/>
    <w:rsid w:val="007B35C0"/>
    <w:rsid w:val="007B463B"/>
    <w:rsid w:val="007B6CA9"/>
    <w:rsid w:val="007B78F1"/>
    <w:rsid w:val="007B7999"/>
    <w:rsid w:val="007C0227"/>
    <w:rsid w:val="007C3F2E"/>
    <w:rsid w:val="007C3FC1"/>
    <w:rsid w:val="007D2E51"/>
    <w:rsid w:val="007D46E5"/>
    <w:rsid w:val="007D55CC"/>
    <w:rsid w:val="007E3EA2"/>
    <w:rsid w:val="007E54A4"/>
    <w:rsid w:val="007E7462"/>
    <w:rsid w:val="007F10D7"/>
    <w:rsid w:val="007F1F42"/>
    <w:rsid w:val="008005EF"/>
    <w:rsid w:val="008025F0"/>
    <w:rsid w:val="00804498"/>
    <w:rsid w:val="00804C22"/>
    <w:rsid w:val="008072C0"/>
    <w:rsid w:val="008138A6"/>
    <w:rsid w:val="00813C97"/>
    <w:rsid w:val="00820E65"/>
    <w:rsid w:val="00826C2B"/>
    <w:rsid w:val="00831B5C"/>
    <w:rsid w:val="00833BF1"/>
    <w:rsid w:val="0083671B"/>
    <w:rsid w:val="00840908"/>
    <w:rsid w:val="00841C4C"/>
    <w:rsid w:val="008431FC"/>
    <w:rsid w:val="00843B4C"/>
    <w:rsid w:val="00846FA1"/>
    <w:rsid w:val="00847447"/>
    <w:rsid w:val="00851CA3"/>
    <w:rsid w:val="00852B21"/>
    <w:rsid w:val="008530C0"/>
    <w:rsid w:val="008571F0"/>
    <w:rsid w:val="0086480F"/>
    <w:rsid w:val="00876803"/>
    <w:rsid w:val="0088375F"/>
    <w:rsid w:val="00886F72"/>
    <w:rsid w:val="00891548"/>
    <w:rsid w:val="00896768"/>
    <w:rsid w:val="008A652D"/>
    <w:rsid w:val="008B22B8"/>
    <w:rsid w:val="008B240D"/>
    <w:rsid w:val="008B3D6F"/>
    <w:rsid w:val="008C433F"/>
    <w:rsid w:val="008C43A0"/>
    <w:rsid w:val="008C59DC"/>
    <w:rsid w:val="008C7772"/>
    <w:rsid w:val="008C7841"/>
    <w:rsid w:val="008D1687"/>
    <w:rsid w:val="008D5765"/>
    <w:rsid w:val="008D5903"/>
    <w:rsid w:val="008D67EE"/>
    <w:rsid w:val="008E58A5"/>
    <w:rsid w:val="008E5F90"/>
    <w:rsid w:val="008E76D5"/>
    <w:rsid w:val="008F0926"/>
    <w:rsid w:val="009038D2"/>
    <w:rsid w:val="00906CBF"/>
    <w:rsid w:val="009070AA"/>
    <w:rsid w:val="00915151"/>
    <w:rsid w:val="009162EE"/>
    <w:rsid w:val="00917D73"/>
    <w:rsid w:val="00930F63"/>
    <w:rsid w:val="009452A0"/>
    <w:rsid w:val="00946733"/>
    <w:rsid w:val="00950A3C"/>
    <w:rsid w:val="009537BC"/>
    <w:rsid w:val="009558A5"/>
    <w:rsid w:val="009567BA"/>
    <w:rsid w:val="009602C2"/>
    <w:rsid w:val="00964BF9"/>
    <w:rsid w:val="00971F15"/>
    <w:rsid w:val="0097205C"/>
    <w:rsid w:val="00972CD2"/>
    <w:rsid w:val="0097407C"/>
    <w:rsid w:val="0097496D"/>
    <w:rsid w:val="00975055"/>
    <w:rsid w:val="009769C9"/>
    <w:rsid w:val="009831DA"/>
    <w:rsid w:val="00990600"/>
    <w:rsid w:val="009919A1"/>
    <w:rsid w:val="0099299E"/>
    <w:rsid w:val="00994D28"/>
    <w:rsid w:val="009A1FFB"/>
    <w:rsid w:val="009A6BE5"/>
    <w:rsid w:val="009B3BAF"/>
    <w:rsid w:val="009B3C9C"/>
    <w:rsid w:val="009B7989"/>
    <w:rsid w:val="009C0144"/>
    <w:rsid w:val="009C0767"/>
    <w:rsid w:val="009C7D4F"/>
    <w:rsid w:val="009D0D62"/>
    <w:rsid w:val="009D1E2A"/>
    <w:rsid w:val="009E1A00"/>
    <w:rsid w:val="00A02EEF"/>
    <w:rsid w:val="00A03B46"/>
    <w:rsid w:val="00A13103"/>
    <w:rsid w:val="00A13580"/>
    <w:rsid w:val="00A16D42"/>
    <w:rsid w:val="00A16EA3"/>
    <w:rsid w:val="00A17791"/>
    <w:rsid w:val="00A2550E"/>
    <w:rsid w:val="00A350F5"/>
    <w:rsid w:val="00A44DCA"/>
    <w:rsid w:val="00A53270"/>
    <w:rsid w:val="00A57239"/>
    <w:rsid w:val="00A603DA"/>
    <w:rsid w:val="00A62B80"/>
    <w:rsid w:val="00A63481"/>
    <w:rsid w:val="00A64D1A"/>
    <w:rsid w:val="00A702B6"/>
    <w:rsid w:val="00A74EC9"/>
    <w:rsid w:val="00A77781"/>
    <w:rsid w:val="00A81DBE"/>
    <w:rsid w:val="00A82FB6"/>
    <w:rsid w:val="00A84703"/>
    <w:rsid w:val="00A8585C"/>
    <w:rsid w:val="00A87C3E"/>
    <w:rsid w:val="00A909D4"/>
    <w:rsid w:val="00A95050"/>
    <w:rsid w:val="00AA185F"/>
    <w:rsid w:val="00AA2AB8"/>
    <w:rsid w:val="00AA408F"/>
    <w:rsid w:val="00AA6B3F"/>
    <w:rsid w:val="00AB3DB4"/>
    <w:rsid w:val="00AB40F4"/>
    <w:rsid w:val="00AB4A37"/>
    <w:rsid w:val="00AC0268"/>
    <w:rsid w:val="00AC40CD"/>
    <w:rsid w:val="00AC46C7"/>
    <w:rsid w:val="00AC5F24"/>
    <w:rsid w:val="00AC7164"/>
    <w:rsid w:val="00AD0F1C"/>
    <w:rsid w:val="00AD1837"/>
    <w:rsid w:val="00AD1840"/>
    <w:rsid w:val="00AD6C4F"/>
    <w:rsid w:val="00AE0A32"/>
    <w:rsid w:val="00AE1BE3"/>
    <w:rsid w:val="00AE33F0"/>
    <w:rsid w:val="00AE39C1"/>
    <w:rsid w:val="00AE3C23"/>
    <w:rsid w:val="00AE5E6E"/>
    <w:rsid w:val="00AE6F82"/>
    <w:rsid w:val="00AF10BC"/>
    <w:rsid w:val="00AF4540"/>
    <w:rsid w:val="00AF7022"/>
    <w:rsid w:val="00B0254C"/>
    <w:rsid w:val="00B16D07"/>
    <w:rsid w:val="00B222C6"/>
    <w:rsid w:val="00B32CA2"/>
    <w:rsid w:val="00B33B37"/>
    <w:rsid w:val="00B34A5A"/>
    <w:rsid w:val="00B370A1"/>
    <w:rsid w:val="00B4269B"/>
    <w:rsid w:val="00B471F5"/>
    <w:rsid w:val="00B52633"/>
    <w:rsid w:val="00B538B6"/>
    <w:rsid w:val="00B5468E"/>
    <w:rsid w:val="00B70EC4"/>
    <w:rsid w:val="00B725FA"/>
    <w:rsid w:val="00B75287"/>
    <w:rsid w:val="00B80FD3"/>
    <w:rsid w:val="00B84E0D"/>
    <w:rsid w:val="00B91A53"/>
    <w:rsid w:val="00B94CFA"/>
    <w:rsid w:val="00B96DFF"/>
    <w:rsid w:val="00BA202D"/>
    <w:rsid w:val="00BA3879"/>
    <w:rsid w:val="00BA3BAB"/>
    <w:rsid w:val="00BA6B0F"/>
    <w:rsid w:val="00BB73F4"/>
    <w:rsid w:val="00BC231E"/>
    <w:rsid w:val="00BC2AEA"/>
    <w:rsid w:val="00BC2FD6"/>
    <w:rsid w:val="00BC632B"/>
    <w:rsid w:val="00BC6356"/>
    <w:rsid w:val="00BD0F53"/>
    <w:rsid w:val="00BD40C8"/>
    <w:rsid w:val="00BD7408"/>
    <w:rsid w:val="00BE27D7"/>
    <w:rsid w:val="00BF10B8"/>
    <w:rsid w:val="00BF298D"/>
    <w:rsid w:val="00C05B06"/>
    <w:rsid w:val="00C06152"/>
    <w:rsid w:val="00C061B2"/>
    <w:rsid w:val="00C0736B"/>
    <w:rsid w:val="00C10304"/>
    <w:rsid w:val="00C14B02"/>
    <w:rsid w:val="00C172A3"/>
    <w:rsid w:val="00C1785A"/>
    <w:rsid w:val="00C2495D"/>
    <w:rsid w:val="00C25745"/>
    <w:rsid w:val="00C3132E"/>
    <w:rsid w:val="00C34977"/>
    <w:rsid w:val="00C35BBF"/>
    <w:rsid w:val="00C37F5C"/>
    <w:rsid w:val="00C47778"/>
    <w:rsid w:val="00C5631D"/>
    <w:rsid w:val="00C579B4"/>
    <w:rsid w:val="00C607F2"/>
    <w:rsid w:val="00C62424"/>
    <w:rsid w:val="00C667F6"/>
    <w:rsid w:val="00C669E6"/>
    <w:rsid w:val="00C70D47"/>
    <w:rsid w:val="00C72133"/>
    <w:rsid w:val="00C74706"/>
    <w:rsid w:val="00C749E8"/>
    <w:rsid w:val="00C74FE7"/>
    <w:rsid w:val="00C77BC9"/>
    <w:rsid w:val="00C87A88"/>
    <w:rsid w:val="00C9051B"/>
    <w:rsid w:val="00C958C2"/>
    <w:rsid w:val="00C96D04"/>
    <w:rsid w:val="00CA09FB"/>
    <w:rsid w:val="00CA31F8"/>
    <w:rsid w:val="00CA4012"/>
    <w:rsid w:val="00CA6A01"/>
    <w:rsid w:val="00CC0174"/>
    <w:rsid w:val="00CC209E"/>
    <w:rsid w:val="00CC5E98"/>
    <w:rsid w:val="00CD3C00"/>
    <w:rsid w:val="00CD5477"/>
    <w:rsid w:val="00CE6E54"/>
    <w:rsid w:val="00CF46CE"/>
    <w:rsid w:val="00CF4D3D"/>
    <w:rsid w:val="00CF6069"/>
    <w:rsid w:val="00D005C5"/>
    <w:rsid w:val="00D01E31"/>
    <w:rsid w:val="00D10868"/>
    <w:rsid w:val="00D115D8"/>
    <w:rsid w:val="00D15408"/>
    <w:rsid w:val="00D2414F"/>
    <w:rsid w:val="00D27DBC"/>
    <w:rsid w:val="00D3219D"/>
    <w:rsid w:val="00D34FE2"/>
    <w:rsid w:val="00D37039"/>
    <w:rsid w:val="00D37D5C"/>
    <w:rsid w:val="00D450E8"/>
    <w:rsid w:val="00D47F79"/>
    <w:rsid w:val="00D537EB"/>
    <w:rsid w:val="00D54D13"/>
    <w:rsid w:val="00D55441"/>
    <w:rsid w:val="00D57C44"/>
    <w:rsid w:val="00D61994"/>
    <w:rsid w:val="00D63098"/>
    <w:rsid w:val="00D64AB3"/>
    <w:rsid w:val="00D64AE2"/>
    <w:rsid w:val="00D73430"/>
    <w:rsid w:val="00D76EB4"/>
    <w:rsid w:val="00D8094B"/>
    <w:rsid w:val="00D80B4A"/>
    <w:rsid w:val="00D82B44"/>
    <w:rsid w:val="00D84401"/>
    <w:rsid w:val="00D92E3F"/>
    <w:rsid w:val="00D96F65"/>
    <w:rsid w:val="00D9700F"/>
    <w:rsid w:val="00DA0566"/>
    <w:rsid w:val="00DA5077"/>
    <w:rsid w:val="00DA627D"/>
    <w:rsid w:val="00DA7308"/>
    <w:rsid w:val="00DB2AE2"/>
    <w:rsid w:val="00DB309B"/>
    <w:rsid w:val="00DB36BE"/>
    <w:rsid w:val="00DB497F"/>
    <w:rsid w:val="00DB51B4"/>
    <w:rsid w:val="00DD56F5"/>
    <w:rsid w:val="00DE02FA"/>
    <w:rsid w:val="00DE1E59"/>
    <w:rsid w:val="00DE33E3"/>
    <w:rsid w:val="00DE4087"/>
    <w:rsid w:val="00DF2345"/>
    <w:rsid w:val="00DF2B16"/>
    <w:rsid w:val="00DF342F"/>
    <w:rsid w:val="00DF63C9"/>
    <w:rsid w:val="00DF77FA"/>
    <w:rsid w:val="00E004CF"/>
    <w:rsid w:val="00E00A33"/>
    <w:rsid w:val="00E04E35"/>
    <w:rsid w:val="00E04F06"/>
    <w:rsid w:val="00E12849"/>
    <w:rsid w:val="00E135F7"/>
    <w:rsid w:val="00E1394B"/>
    <w:rsid w:val="00E172AC"/>
    <w:rsid w:val="00E1752F"/>
    <w:rsid w:val="00E17860"/>
    <w:rsid w:val="00E205CB"/>
    <w:rsid w:val="00E30A77"/>
    <w:rsid w:val="00E3778F"/>
    <w:rsid w:val="00E4200B"/>
    <w:rsid w:val="00E42AED"/>
    <w:rsid w:val="00E42C81"/>
    <w:rsid w:val="00E478DC"/>
    <w:rsid w:val="00E61D17"/>
    <w:rsid w:val="00E6250D"/>
    <w:rsid w:val="00E62812"/>
    <w:rsid w:val="00E63B0E"/>
    <w:rsid w:val="00E645F4"/>
    <w:rsid w:val="00E64DC2"/>
    <w:rsid w:val="00E72629"/>
    <w:rsid w:val="00E8218B"/>
    <w:rsid w:val="00E8460B"/>
    <w:rsid w:val="00E86F2B"/>
    <w:rsid w:val="00E90ECB"/>
    <w:rsid w:val="00E91059"/>
    <w:rsid w:val="00E91D51"/>
    <w:rsid w:val="00E92456"/>
    <w:rsid w:val="00E930F9"/>
    <w:rsid w:val="00E942A8"/>
    <w:rsid w:val="00E94661"/>
    <w:rsid w:val="00EA488F"/>
    <w:rsid w:val="00EA4ACA"/>
    <w:rsid w:val="00EB01C2"/>
    <w:rsid w:val="00EB275F"/>
    <w:rsid w:val="00EB68CB"/>
    <w:rsid w:val="00EC1558"/>
    <w:rsid w:val="00EC3385"/>
    <w:rsid w:val="00EC50CA"/>
    <w:rsid w:val="00EC5665"/>
    <w:rsid w:val="00EC72A0"/>
    <w:rsid w:val="00EC776E"/>
    <w:rsid w:val="00ED0FAA"/>
    <w:rsid w:val="00EE12BC"/>
    <w:rsid w:val="00EE413F"/>
    <w:rsid w:val="00EE5644"/>
    <w:rsid w:val="00EE585E"/>
    <w:rsid w:val="00EE7CAA"/>
    <w:rsid w:val="00EF146B"/>
    <w:rsid w:val="00EF5563"/>
    <w:rsid w:val="00EF727D"/>
    <w:rsid w:val="00EF7595"/>
    <w:rsid w:val="00F005CE"/>
    <w:rsid w:val="00F019D4"/>
    <w:rsid w:val="00F03C80"/>
    <w:rsid w:val="00F049AE"/>
    <w:rsid w:val="00F05EF2"/>
    <w:rsid w:val="00F07975"/>
    <w:rsid w:val="00F11708"/>
    <w:rsid w:val="00F12217"/>
    <w:rsid w:val="00F13693"/>
    <w:rsid w:val="00F14FDE"/>
    <w:rsid w:val="00F1548C"/>
    <w:rsid w:val="00F168A0"/>
    <w:rsid w:val="00F175F1"/>
    <w:rsid w:val="00F179A6"/>
    <w:rsid w:val="00F21ADE"/>
    <w:rsid w:val="00F26EAE"/>
    <w:rsid w:val="00F35F42"/>
    <w:rsid w:val="00F366BE"/>
    <w:rsid w:val="00F42530"/>
    <w:rsid w:val="00F433A9"/>
    <w:rsid w:val="00F45B67"/>
    <w:rsid w:val="00F45D83"/>
    <w:rsid w:val="00F4656D"/>
    <w:rsid w:val="00F46B7E"/>
    <w:rsid w:val="00F509B4"/>
    <w:rsid w:val="00F53A43"/>
    <w:rsid w:val="00F56396"/>
    <w:rsid w:val="00F61441"/>
    <w:rsid w:val="00F65512"/>
    <w:rsid w:val="00F674B4"/>
    <w:rsid w:val="00F73C11"/>
    <w:rsid w:val="00F75513"/>
    <w:rsid w:val="00F80936"/>
    <w:rsid w:val="00F82B6B"/>
    <w:rsid w:val="00F8517A"/>
    <w:rsid w:val="00F910F3"/>
    <w:rsid w:val="00F9262B"/>
    <w:rsid w:val="00F962D6"/>
    <w:rsid w:val="00F97888"/>
    <w:rsid w:val="00FA06A0"/>
    <w:rsid w:val="00FA070D"/>
    <w:rsid w:val="00FA5E5C"/>
    <w:rsid w:val="00FA7FFC"/>
    <w:rsid w:val="00FB0CAE"/>
    <w:rsid w:val="00FB12E9"/>
    <w:rsid w:val="00FB189F"/>
    <w:rsid w:val="00FC22B9"/>
    <w:rsid w:val="00FC3B5B"/>
    <w:rsid w:val="00FD77E8"/>
    <w:rsid w:val="00FE15FA"/>
    <w:rsid w:val="00FF3B7C"/>
    <w:rsid w:val="00FF717B"/>
    <w:rsid w:val="00FF7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950FE6"/>
  <w15:docId w15:val="{52188BD9-C3D6-4E99-A161-AA65D52DC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3186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5B5A3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C6A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73C1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73C11"/>
    <w:rPr>
      <w:rFonts w:ascii="Arial Unicode MS" w:eastAsia="Arial Unicode MS" w:hAnsi="Arial Unicode MS" w:cs="Arial Unicode MS"/>
      <w:color w:val="000000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73C1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73C11"/>
    <w:rPr>
      <w:rFonts w:ascii="Arial Unicode MS" w:eastAsia="Arial Unicode MS" w:hAnsi="Arial Unicode MS" w:cs="Arial Unicode MS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99"/>
    <w:qFormat/>
    <w:rsid w:val="00F73C11"/>
    <w:pPr>
      <w:ind w:left="720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67E0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67E07"/>
    <w:rPr>
      <w:rFonts w:ascii="Segoe UI" w:eastAsia="Arial Unicode MS" w:hAnsi="Segoe UI" w:cs="Segoe UI"/>
      <w:color w:val="000000"/>
      <w:sz w:val="18"/>
      <w:szCs w:val="18"/>
      <w:lang w:eastAsia="tr-TR"/>
    </w:rPr>
  </w:style>
  <w:style w:type="paragraph" w:styleId="AralkYok">
    <w:name w:val="No Spacing"/>
    <w:uiPriority w:val="1"/>
    <w:qFormat/>
    <w:rsid w:val="00172ECE"/>
    <w:pPr>
      <w:spacing w:after="0" w:line="240" w:lineRule="auto"/>
    </w:pPr>
  </w:style>
  <w:style w:type="character" w:customStyle="1" w:styleId="Balk1Char">
    <w:name w:val="Başlık 1 Char"/>
    <w:basedOn w:val="VarsaylanParagrafYazTipi"/>
    <w:link w:val="Balk1"/>
    <w:uiPriority w:val="9"/>
    <w:rsid w:val="005B5A3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styleId="TBal">
    <w:name w:val="TOC Heading"/>
    <w:basedOn w:val="Balk1"/>
    <w:next w:val="Normal"/>
    <w:uiPriority w:val="99"/>
    <w:qFormat/>
    <w:rsid w:val="005B5A33"/>
    <w:pPr>
      <w:spacing w:line="276" w:lineRule="auto"/>
      <w:outlineLvl w:val="9"/>
    </w:pPr>
    <w:rPr>
      <w:rFonts w:ascii="Cambria" w:eastAsia="Times New Roman" w:hAnsi="Cambria" w:cs="Cambria"/>
      <w:color w:val="365F91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256233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256233"/>
    <w:rPr>
      <w:rFonts w:ascii="Arial Unicode MS" w:eastAsia="Arial Unicode MS" w:hAnsi="Arial Unicode MS" w:cs="Arial Unicode MS"/>
      <w:color w:val="000000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256233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97407C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1B5CEE"/>
    <w:pPr>
      <w:widowControl w:val="0"/>
      <w:ind w:left="180"/>
      <w:jc w:val="center"/>
    </w:pPr>
    <w:rPr>
      <w:rFonts w:ascii="Times New Roman" w:eastAsia="Times New Roman" w:hAnsi="Times New Roman" w:cs="Times New Roman"/>
      <w:color w:val="auto"/>
      <w:sz w:val="22"/>
      <w:szCs w:val="22"/>
      <w:lang w:val="en-US"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5A0F3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A0F3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A0F36"/>
    <w:rPr>
      <w:rFonts w:ascii="Arial Unicode MS" w:eastAsia="Arial Unicode MS" w:hAnsi="Arial Unicode MS" w:cs="Arial Unicode MS"/>
      <w:color w:val="000000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0F3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0F36"/>
    <w:rPr>
      <w:rFonts w:ascii="Arial Unicode MS" w:eastAsia="Arial Unicode MS" w:hAnsi="Arial Unicode MS" w:cs="Arial Unicode MS"/>
      <w:b/>
      <w:bCs/>
      <w:color w:val="000000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zem.bartin.edu.tr/duyurular/ortakzorunluderslersinavprogrami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6B8D3-8A24-4A81-947D-D55F3E03A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kan</dc:creator>
  <cp:lastModifiedBy>user</cp:lastModifiedBy>
  <cp:revision>21</cp:revision>
  <cp:lastPrinted>2018-03-12T10:30:00Z</cp:lastPrinted>
  <dcterms:created xsi:type="dcterms:W3CDTF">2018-11-07T10:12:00Z</dcterms:created>
  <dcterms:modified xsi:type="dcterms:W3CDTF">2019-01-11T12:46:00Z</dcterms:modified>
</cp:coreProperties>
</file>